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0DC5A" w14:textId="7A754A6B" w:rsidR="00AB400B" w:rsidRDefault="00122746" w:rsidP="00B52A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52AA6">
        <w:rPr>
          <w:b/>
          <w:bCs/>
          <w:sz w:val="32"/>
          <w:szCs w:val="32"/>
        </w:rPr>
        <w:t xml:space="preserve">This nomination is for an "out" LGBTQ individual within your organisation, who has actively advocated for and promoted an outstanding contribution to LGBTQ inclusion within the organisation and/or for service users, </w:t>
      </w:r>
      <w:r w:rsidR="00274584" w:rsidRPr="00B52AA6">
        <w:rPr>
          <w:b/>
          <w:bCs/>
          <w:sz w:val="32"/>
          <w:szCs w:val="32"/>
        </w:rPr>
        <w:t>patients,</w:t>
      </w:r>
      <w:r w:rsidRPr="00B52AA6">
        <w:rPr>
          <w:b/>
          <w:bCs/>
          <w:sz w:val="32"/>
          <w:szCs w:val="32"/>
        </w:rPr>
        <w:t xml:space="preserve"> and clients</w:t>
      </w:r>
      <w:r>
        <w:t>.</w:t>
      </w:r>
    </w:p>
    <w:p w14:paraId="3AB1A3ED" w14:textId="4BEA8C65" w:rsidR="00414C63" w:rsidRDefault="00414C63" w:rsidP="008F02CA"/>
    <w:p w14:paraId="0018DB9B" w14:textId="77777777" w:rsidR="00414C63" w:rsidRDefault="00414C63" w:rsidP="008F02CA"/>
    <w:p w14:paraId="38962171" w14:textId="50059DC9" w:rsidR="00B51D11" w:rsidRPr="00B51D11" w:rsidRDefault="00B51D11" w:rsidP="00D611FB">
      <w:pPr>
        <w:shd w:val="clear" w:color="auto" w:fill="ED7D31" w:themeFill="accent2"/>
        <w:rPr>
          <w:b/>
          <w:bCs/>
          <w:color w:val="FFFFFF" w:themeColor="background1"/>
        </w:rPr>
      </w:pPr>
      <w:r w:rsidRPr="00B51D11">
        <w:rPr>
          <w:b/>
          <w:bCs/>
          <w:color w:val="FFFFFF" w:themeColor="background1"/>
        </w:rPr>
        <w:t>SUBMISSION INSTRUCTIONS</w:t>
      </w:r>
    </w:p>
    <w:p w14:paraId="7AE0AE3F" w14:textId="77777777" w:rsidR="00387E9F" w:rsidRPr="00414C63" w:rsidRDefault="00387E9F" w:rsidP="0015509E">
      <w:pPr>
        <w:rPr>
          <w:b/>
          <w:bCs/>
        </w:rPr>
      </w:pPr>
    </w:p>
    <w:p w14:paraId="30F38F91" w14:textId="2E1E48FD" w:rsidR="0048601C" w:rsidRPr="00084E3E" w:rsidRDefault="0048601C" w:rsidP="008F02CA">
      <w:r>
        <w:t xml:space="preserve">Please complete all areas </w:t>
      </w:r>
      <w:r w:rsidR="00F37204">
        <w:t>of this</w:t>
      </w:r>
      <w:r w:rsidR="002E4460">
        <w:t xml:space="preserve"> submission</w:t>
      </w:r>
      <w:r w:rsidR="00F37204">
        <w:t xml:space="preserve"> form.</w:t>
      </w:r>
    </w:p>
    <w:p w14:paraId="58F78F27" w14:textId="2AE44A21" w:rsidR="008F02CA" w:rsidRPr="005873BF" w:rsidRDefault="008F02CA" w:rsidP="008F02CA">
      <w:pPr>
        <w:rPr>
          <w:smallCaps/>
        </w:rPr>
      </w:pPr>
    </w:p>
    <w:p w14:paraId="4CE65FEE" w14:textId="77777777" w:rsidR="002E4460" w:rsidRDefault="002E4460" w:rsidP="002E4460">
      <w:r>
        <w:t xml:space="preserve">All submissions must be received by </w:t>
      </w:r>
      <w:r w:rsidRPr="00AB1F21">
        <w:rPr>
          <w:b/>
          <w:bCs/>
          <w:color w:val="FF0000"/>
        </w:rPr>
        <w:t>11:59pm Tuesday 1st February 2022</w:t>
      </w:r>
      <w:r>
        <w:t xml:space="preserve">. </w:t>
      </w:r>
    </w:p>
    <w:p w14:paraId="3CFB0221" w14:textId="1CE47CFA" w:rsidR="002E4460" w:rsidRDefault="002E4460" w:rsidP="002E4460">
      <w:pPr>
        <w:pStyle w:val="ListParagraph"/>
        <w:numPr>
          <w:ilvl w:val="0"/>
          <w:numId w:val="5"/>
        </w:numPr>
      </w:pPr>
      <w:r>
        <w:t>Soft copy files can be emailed (</w:t>
      </w:r>
      <w:hyperlink r:id="rId8" w:history="1">
        <w:r w:rsidRPr="00AB1F21">
          <w:rPr>
            <w:i/>
            <w:iCs/>
            <w:u w:val="single"/>
          </w:rPr>
          <w:t>HWEI@prideinhealth.com.au</w:t>
        </w:r>
      </w:hyperlink>
      <w:r w:rsidRPr="005873BF">
        <w:t xml:space="preserve"> with a copy to </w:t>
      </w:r>
      <w:hyperlink r:id="rId9" w:history="1">
        <w:r w:rsidR="00387E9F" w:rsidRPr="00A6338D">
          <w:rPr>
            <w:rStyle w:val="Hyperlink"/>
            <w:i/>
            <w:iCs/>
          </w:rPr>
          <w:t>demsen-hough@acon.org.au</w:t>
        </w:r>
      </w:hyperlink>
      <w:r w:rsidRPr="005873BF">
        <w:t>)</w:t>
      </w:r>
      <w:r>
        <w:t>, transferred by</w:t>
      </w:r>
      <w:r w:rsidR="004502DA">
        <w:t xml:space="preserve"> a</w:t>
      </w:r>
      <w:r>
        <w:t xml:space="preserve"> large file transfer service (</w:t>
      </w:r>
      <w:proofErr w:type="gramStart"/>
      <w:r>
        <w:t>e.g.</w:t>
      </w:r>
      <w:proofErr w:type="gramEnd"/>
      <w:r>
        <w:t xml:space="preserve"> Dropbox)</w:t>
      </w:r>
    </w:p>
    <w:p w14:paraId="048D8F92" w14:textId="77777777" w:rsidR="002E4460" w:rsidRPr="00A13754" w:rsidRDefault="002E4460" w:rsidP="002E4460">
      <w:pPr>
        <w:pStyle w:val="ListParagraph"/>
        <w:numPr>
          <w:ilvl w:val="0"/>
          <w:numId w:val="5"/>
        </w:numPr>
      </w:pPr>
      <w:r>
        <w:t>Hard copy files can be delivered to 414 Elizabeth Street Surry Hills NSW 2010</w:t>
      </w:r>
    </w:p>
    <w:p w14:paraId="5A2AC47D" w14:textId="35C0DAB5" w:rsidR="006D3607" w:rsidRDefault="006D3607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9842"/>
      </w:tblGrid>
      <w:tr w:rsidR="0039372D" w14:paraId="62E0BEED" w14:textId="77777777" w:rsidTr="00D611FB">
        <w:tc>
          <w:tcPr>
            <w:tcW w:w="13948" w:type="dxa"/>
            <w:gridSpan w:val="2"/>
            <w:shd w:val="clear" w:color="auto" w:fill="ED7D31" w:themeFill="accent2"/>
          </w:tcPr>
          <w:p w14:paraId="6DA80BFC" w14:textId="698C8A81" w:rsidR="0039372D" w:rsidRPr="00F2288D" w:rsidRDefault="0039372D" w:rsidP="003D633A">
            <w:pPr>
              <w:rPr>
                <w:b/>
                <w:bCs/>
                <w:smallCaps/>
                <w:color w:val="FFFFFF"/>
                <w:spacing w:val="5"/>
                <w:szCs w:val="20"/>
              </w:rPr>
            </w:pPr>
            <w:r w:rsidRPr="00F2288D">
              <w:rPr>
                <w:rStyle w:val="BookTitle"/>
                <w:color w:val="FFFFFF"/>
                <w:szCs w:val="20"/>
              </w:rPr>
              <w:t>NOMINEE</w:t>
            </w:r>
            <w:r w:rsidR="00F2288D" w:rsidRPr="00F2288D">
              <w:rPr>
                <w:rStyle w:val="BookTitle"/>
                <w:color w:val="FFFFFF"/>
                <w:szCs w:val="20"/>
              </w:rPr>
              <w:t xml:space="preserve"> ORGANISATION </w:t>
            </w:r>
            <w:r w:rsidRPr="00F2288D">
              <w:rPr>
                <w:rStyle w:val="BookTitle"/>
                <w:color w:val="FFFFFF"/>
                <w:szCs w:val="20"/>
              </w:rPr>
              <w:t>DETAILS</w:t>
            </w:r>
          </w:p>
        </w:tc>
      </w:tr>
      <w:tr w:rsidR="00033A3D" w14:paraId="12DB6889" w14:textId="77777777" w:rsidTr="00033A3D">
        <w:tc>
          <w:tcPr>
            <w:tcW w:w="4106" w:type="dxa"/>
            <w:shd w:val="clear" w:color="auto" w:fill="auto"/>
          </w:tcPr>
          <w:p w14:paraId="5EB693AD" w14:textId="77777777" w:rsidR="00033A3D" w:rsidRPr="00A32A16" w:rsidRDefault="00033A3D" w:rsidP="005776AD">
            <w:pPr>
              <w:rPr>
                <w:b/>
              </w:rPr>
            </w:pPr>
            <w:r w:rsidRPr="00A32A16">
              <w:rPr>
                <w:b/>
              </w:rPr>
              <w:t>Name of person being nominated:</w:t>
            </w:r>
          </w:p>
        </w:tc>
        <w:tc>
          <w:tcPr>
            <w:tcW w:w="9842" w:type="dxa"/>
            <w:shd w:val="clear" w:color="auto" w:fill="auto"/>
          </w:tcPr>
          <w:p w14:paraId="1D4C4AB9" w14:textId="77777777" w:rsidR="00033A3D" w:rsidRPr="00033A3D" w:rsidRDefault="00033A3D" w:rsidP="005776AD">
            <w:pPr>
              <w:rPr>
                <w:iCs/>
              </w:rPr>
            </w:pPr>
            <w:r w:rsidRPr="00033A3D">
              <w:rPr>
                <w:iCs/>
              </w:rPr>
              <w:t>Please enter name as you would like it to appear on certificates or any awards if applicable</w:t>
            </w:r>
          </w:p>
        </w:tc>
      </w:tr>
      <w:tr w:rsidR="00033A3D" w14:paraId="0A0392FA" w14:textId="77777777" w:rsidTr="00033A3D">
        <w:tc>
          <w:tcPr>
            <w:tcW w:w="4106" w:type="dxa"/>
            <w:shd w:val="clear" w:color="auto" w:fill="auto"/>
          </w:tcPr>
          <w:p w14:paraId="064614A2" w14:textId="77777777" w:rsidR="00033A3D" w:rsidRPr="00A32A16" w:rsidRDefault="00033A3D" w:rsidP="005776AD">
            <w:pPr>
              <w:rPr>
                <w:b/>
              </w:rPr>
            </w:pPr>
            <w:r w:rsidRPr="00A32A16">
              <w:rPr>
                <w:b/>
              </w:rPr>
              <w:t>Position title:</w:t>
            </w:r>
          </w:p>
        </w:tc>
        <w:tc>
          <w:tcPr>
            <w:tcW w:w="9842" w:type="dxa"/>
            <w:shd w:val="clear" w:color="auto" w:fill="auto"/>
          </w:tcPr>
          <w:p w14:paraId="49923B8E" w14:textId="77777777" w:rsidR="00033A3D" w:rsidRPr="00033A3D" w:rsidRDefault="00033A3D" w:rsidP="005776AD">
            <w:pPr>
              <w:rPr>
                <w:iCs/>
              </w:rPr>
            </w:pPr>
            <w:r w:rsidRPr="00033A3D">
              <w:rPr>
                <w:iCs/>
              </w:rPr>
              <w:t>Please enter name as you would like it to appear on certificates or any awards if applicable</w:t>
            </w:r>
          </w:p>
        </w:tc>
      </w:tr>
      <w:tr w:rsidR="0039372D" w14:paraId="3B5BF317" w14:textId="77777777" w:rsidTr="001129F3">
        <w:tc>
          <w:tcPr>
            <w:tcW w:w="4106" w:type="dxa"/>
            <w:shd w:val="clear" w:color="auto" w:fill="auto"/>
          </w:tcPr>
          <w:p w14:paraId="01A64449" w14:textId="7993B6D3" w:rsidR="0039372D" w:rsidRPr="005006D5" w:rsidRDefault="00F37204" w:rsidP="003D633A">
            <w:pPr>
              <w:rPr>
                <w:b/>
              </w:rPr>
            </w:pPr>
            <w:r>
              <w:rPr>
                <w:b/>
              </w:rPr>
              <w:t xml:space="preserve">Organisation </w:t>
            </w:r>
            <w:r w:rsidR="0039372D" w:rsidRPr="005006D5">
              <w:rPr>
                <w:b/>
              </w:rPr>
              <w:t>Name:</w:t>
            </w:r>
          </w:p>
        </w:tc>
        <w:tc>
          <w:tcPr>
            <w:tcW w:w="9842" w:type="dxa"/>
            <w:shd w:val="clear" w:color="auto" w:fill="auto"/>
          </w:tcPr>
          <w:sdt>
            <w:sdtPr>
              <w:rPr>
                <w:i/>
              </w:rPr>
              <w:alias w:val="Please enter name as you would like it to appear on certificates or any awards if applicable"/>
              <w:tag w:val="Please enter name as you would like it to appear on certificates or any awards if applicable"/>
              <w:id w:val="-144898520"/>
              <w:placeholder>
                <w:docPart w:val="DDFE8813B0B94C59A8D50F848BD6681E"/>
              </w:placeholder>
              <w:showingPlcHdr/>
              <w:text/>
            </w:sdtPr>
            <w:sdtEndPr/>
            <w:sdtContent>
              <w:p w14:paraId="62964EDA" w14:textId="30ADFC70" w:rsidR="0039372D" w:rsidRPr="00B91010" w:rsidRDefault="0039372D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D43FC9" w14:paraId="7AE403D0" w14:textId="77777777" w:rsidTr="00D43FC9"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7110F1" w14:textId="7D7760A0" w:rsidR="00D43FC9" w:rsidRPr="00A32A16" w:rsidRDefault="00D43FC9" w:rsidP="005776AD">
            <w:pPr>
              <w:rPr>
                <w:b/>
              </w:rPr>
            </w:pPr>
            <w:r>
              <w:rPr>
                <w:b/>
              </w:rPr>
              <w:t>Nominee</w:t>
            </w:r>
            <w:r w:rsidR="004502DA">
              <w:rPr>
                <w:b/>
              </w:rPr>
              <w:t>’</w:t>
            </w:r>
            <w:r>
              <w:rPr>
                <w:b/>
              </w:rPr>
              <w:t xml:space="preserve">s </w:t>
            </w:r>
            <w:r w:rsidRPr="00A32A16">
              <w:rPr>
                <w:b/>
              </w:rPr>
              <w:t>Role in LGBT</w:t>
            </w:r>
            <w:r>
              <w:rPr>
                <w:b/>
              </w:rPr>
              <w:t>Q</w:t>
            </w:r>
            <w:r w:rsidRPr="00A32A16">
              <w:rPr>
                <w:b/>
              </w:rPr>
              <w:t xml:space="preserve"> inclusion:</w:t>
            </w:r>
          </w:p>
        </w:tc>
        <w:tc>
          <w:tcPr>
            <w:tcW w:w="9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A3CE82" w14:textId="09D98FCA" w:rsidR="00D43FC9" w:rsidRPr="00D43FC9" w:rsidRDefault="00D43FC9" w:rsidP="005776AD">
            <w:pPr>
              <w:rPr>
                <w:iCs/>
              </w:rPr>
            </w:pPr>
            <w:r w:rsidRPr="00D43FC9">
              <w:rPr>
                <w:iCs/>
              </w:rPr>
              <w:t>Does the person you are nominating hold any formal role within your LGBTQ network?</w:t>
            </w:r>
          </w:p>
          <w:p w14:paraId="2C362CB7" w14:textId="77777777" w:rsidR="00D43FC9" w:rsidRPr="00D43FC9" w:rsidRDefault="00D43FC9" w:rsidP="005776AD">
            <w:pPr>
              <w:rPr>
                <w:iCs/>
              </w:rPr>
            </w:pPr>
          </w:p>
          <w:p w14:paraId="355E3A01" w14:textId="77777777" w:rsidR="00D43FC9" w:rsidRPr="00D43FC9" w:rsidRDefault="00D43FC9" w:rsidP="005776AD">
            <w:pPr>
              <w:rPr>
                <w:i/>
              </w:rPr>
            </w:pPr>
            <w:r w:rsidRPr="00D43FC9">
              <w:rPr>
                <w:iCs/>
              </w:rPr>
              <w:t>Yes / No / We don’t have a network</w:t>
            </w:r>
          </w:p>
        </w:tc>
      </w:tr>
      <w:tr w:rsidR="00251A68" w14:paraId="1685E7DF" w14:textId="77777777" w:rsidTr="001129F3">
        <w:tc>
          <w:tcPr>
            <w:tcW w:w="4106" w:type="dxa"/>
            <w:shd w:val="clear" w:color="auto" w:fill="auto"/>
          </w:tcPr>
          <w:p w14:paraId="1A1E216B" w14:textId="423915A2" w:rsidR="00251A68" w:rsidRPr="005006D5" w:rsidRDefault="00251A68" w:rsidP="003D633A">
            <w:pPr>
              <w:rPr>
                <w:b/>
              </w:rPr>
            </w:pPr>
            <w:r>
              <w:rPr>
                <w:b/>
              </w:rPr>
              <w:t>Nominee Email Address;</w:t>
            </w:r>
          </w:p>
        </w:tc>
        <w:tc>
          <w:tcPr>
            <w:tcW w:w="9842" w:type="dxa"/>
            <w:shd w:val="clear" w:color="auto" w:fill="auto"/>
          </w:tcPr>
          <w:p w14:paraId="10F4B30E" w14:textId="48EF7996" w:rsidR="00251A68" w:rsidRPr="00B91010" w:rsidRDefault="00251A68" w:rsidP="003D633A">
            <w:pPr>
              <w:rPr>
                <w:i/>
              </w:rPr>
            </w:pPr>
            <w:r>
              <w:rPr>
                <w:i/>
              </w:rPr>
              <w:t xml:space="preserve">Email: </w:t>
            </w:r>
            <w:sdt>
              <w:sdtPr>
                <w:rPr>
                  <w:i/>
                </w:rPr>
                <w:id w:val="-168219376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75352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2288D" w14:paraId="4C853EA8" w14:textId="77777777" w:rsidTr="001129F3">
        <w:tc>
          <w:tcPr>
            <w:tcW w:w="4106" w:type="dxa"/>
            <w:shd w:val="clear" w:color="auto" w:fill="auto"/>
          </w:tcPr>
          <w:p w14:paraId="7B5A4392" w14:textId="77777777" w:rsidR="00F2288D" w:rsidRPr="005006D5" w:rsidRDefault="00F2288D" w:rsidP="003D633A">
            <w:pPr>
              <w:rPr>
                <w:b/>
              </w:rPr>
            </w:pPr>
            <w:r w:rsidRPr="005006D5">
              <w:rPr>
                <w:b/>
              </w:rPr>
              <w:t>Contact Person for nomination:</w:t>
            </w:r>
            <w:r w:rsidRPr="005006D5">
              <w:rPr>
                <w:b/>
              </w:rPr>
              <w:br/>
            </w:r>
          </w:p>
        </w:tc>
        <w:tc>
          <w:tcPr>
            <w:tcW w:w="9842" w:type="dxa"/>
            <w:shd w:val="clear" w:color="auto" w:fill="auto"/>
          </w:tcPr>
          <w:p w14:paraId="50DF3492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Name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876456062"/>
                <w:placeholder>
                  <w:docPart w:val="60794AE4156F4BB7B87F49EF5D4371A0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DF09AAF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Phone number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1412422703"/>
                <w:placeholder>
                  <w:docPart w:val="B32A0CEF9FA545E68C56B9A865BDBC53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26AF6A7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Email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306252607"/>
                <w:placeholder>
                  <w:docPart w:val="795386B16E764E5A95099BED3D58DC9B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9372D" w14:paraId="2B92AA64" w14:textId="77777777" w:rsidTr="001129F3">
        <w:tc>
          <w:tcPr>
            <w:tcW w:w="4106" w:type="dxa"/>
            <w:shd w:val="clear" w:color="auto" w:fill="auto"/>
          </w:tcPr>
          <w:p w14:paraId="115CBC85" w14:textId="5BD47336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ostal address for </w:t>
            </w:r>
            <w:r w:rsidR="00975352">
              <w:rPr>
                <w:b/>
              </w:rPr>
              <w:t>nominee</w:t>
            </w:r>
            <w:r w:rsidRPr="005006D5">
              <w:rPr>
                <w:b/>
              </w:rPr>
              <w:t>:</w:t>
            </w:r>
          </w:p>
        </w:tc>
        <w:sdt>
          <w:sdtPr>
            <w:rPr>
              <w:i/>
            </w:rPr>
            <w:tag w:val="postal address"/>
            <w:id w:val="-1264905613"/>
            <w:placeholder>
              <w:docPart w:val="DefaultPlaceholder_-1854013440"/>
            </w:placeholder>
            <w15:appearance w15:val="hidden"/>
            <w:text w:multiLine="1"/>
          </w:sdtPr>
          <w:sdtEndPr/>
          <w:sdtContent>
            <w:tc>
              <w:tcPr>
                <w:tcW w:w="9842" w:type="dxa"/>
                <w:shd w:val="clear" w:color="auto" w:fill="auto"/>
              </w:tcPr>
              <w:p w14:paraId="2DB8F4C3" w14:textId="0CEEDC56" w:rsidR="0039372D" w:rsidRPr="00B91010" w:rsidRDefault="004C581B" w:rsidP="003D633A">
                <w:pPr>
                  <w:rPr>
                    <w:i/>
                  </w:rPr>
                </w:pPr>
                <w:r>
                  <w:rPr>
                    <w:i/>
                  </w:rPr>
                  <w:br/>
                </w:r>
                <w:r>
                  <w:rPr>
                    <w:i/>
                  </w:rPr>
                  <w:br/>
                </w:r>
              </w:p>
            </w:tc>
          </w:sdtContent>
        </w:sdt>
      </w:tr>
      <w:tr w:rsidR="005B2C2C" w14:paraId="3284D422" w14:textId="77777777" w:rsidTr="001129F3">
        <w:tc>
          <w:tcPr>
            <w:tcW w:w="4106" w:type="dxa"/>
            <w:shd w:val="clear" w:color="auto" w:fill="auto"/>
          </w:tcPr>
          <w:p w14:paraId="1261431D" w14:textId="1107999D" w:rsidR="005B2C2C" w:rsidRPr="005B2C2C" w:rsidRDefault="005B2C2C" w:rsidP="003D633A">
            <w:pPr>
              <w:rPr>
                <w:b/>
              </w:rPr>
            </w:pPr>
            <w:r w:rsidRPr="005B2C2C">
              <w:rPr>
                <w:b/>
              </w:rPr>
              <w:t xml:space="preserve">Nomination team or </w:t>
            </w:r>
            <w:r w:rsidR="001129F3">
              <w:rPr>
                <w:b/>
              </w:rPr>
              <w:t xml:space="preserve">visibility </w:t>
            </w:r>
            <w:r w:rsidRPr="005B2C2C">
              <w:rPr>
                <w:b/>
              </w:rPr>
              <w:t>project details</w:t>
            </w:r>
            <w:r w:rsidR="00D611FB">
              <w:rPr>
                <w:b/>
              </w:rPr>
              <w:t>:</w:t>
            </w:r>
          </w:p>
        </w:tc>
        <w:tc>
          <w:tcPr>
            <w:tcW w:w="9842" w:type="dxa"/>
            <w:shd w:val="clear" w:color="auto" w:fill="auto"/>
          </w:tcPr>
          <w:sdt>
            <w:sdtPr>
              <w:rPr>
                <w:b/>
                <w:bCs/>
                <w:i/>
              </w:rPr>
              <w:id w:val="149498401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3858676F" w14:textId="69591FA9" w:rsidR="00B743E5" w:rsidRDefault="00B743E5" w:rsidP="003D633A">
                <w:pPr>
                  <w:rPr>
                    <w:i/>
                  </w:rPr>
                </w:pPr>
                <w:r w:rsidRPr="002E4460">
                  <w:rPr>
                    <w:b/>
                    <w:bCs/>
                    <w:i/>
                  </w:rPr>
                  <w:t>Please provide name or details of the team or project that is being nominated</w:t>
                </w:r>
                <w:r w:rsidR="00D611FB" w:rsidRPr="002E4460">
                  <w:rPr>
                    <w:b/>
                    <w:bCs/>
                    <w:i/>
                  </w:rPr>
                  <w:t xml:space="preserve">. </w:t>
                </w:r>
                <w:r w:rsidR="002E4460" w:rsidRPr="002E4460">
                  <w:rPr>
                    <w:b/>
                    <w:bCs/>
                    <w:i/>
                  </w:rPr>
                  <w:br/>
                </w:r>
                <w:r w:rsidR="00D611FB" w:rsidRPr="002E4460">
                  <w:rPr>
                    <w:b/>
                    <w:bCs/>
                    <w:i/>
                  </w:rPr>
                  <w:t xml:space="preserve">Please enter this exactly as you would like it to appear on any certificates, </w:t>
                </w:r>
                <w:proofErr w:type="gramStart"/>
                <w:r w:rsidR="00D611FB" w:rsidRPr="002E4460">
                  <w:rPr>
                    <w:b/>
                    <w:bCs/>
                    <w:i/>
                  </w:rPr>
                  <w:t>awards</w:t>
                </w:r>
                <w:proofErr w:type="gramEnd"/>
                <w:r w:rsidR="00D611FB" w:rsidRPr="002E4460">
                  <w:rPr>
                    <w:b/>
                    <w:bCs/>
                    <w:i/>
                  </w:rPr>
                  <w:t xml:space="preserve"> and announcements</w:t>
                </w:r>
                <w:r w:rsidRPr="002E4460">
                  <w:rPr>
                    <w:b/>
                    <w:bCs/>
                    <w:i/>
                  </w:rPr>
                  <w:t>.</w:t>
                </w:r>
              </w:p>
            </w:sdtContent>
          </w:sdt>
        </w:tc>
      </w:tr>
    </w:tbl>
    <w:p w14:paraId="2EF449EB" w14:textId="77777777" w:rsidR="0039372D" w:rsidRPr="005006D5" w:rsidRDefault="0039372D" w:rsidP="0039372D">
      <w:pPr>
        <w:rPr>
          <w:rStyle w:val="BookTitle"/>
          <w:color w:val="D9959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9842"/>
      </w:tblGrid>
      <w:tr w:rsidR="0039372D" w14:paraId="4A1A25F0" w14:textId="77777777" w:rsidTr="00D611FB">
        <w:tc>
          <w:tcPr>
            <w:tcW w:w="13948" w:type="dxa"/>
            <w:gridSpan w:val="2"/>
            <w:shd w:val="clear" w:color="auto" w:fill="ED7D31" w:themeFill="accent2"/>
          </w:tcPr>
          <w:p w14:paraId="6CC48473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rStyle w:val="BookTitle"/>
                <w:color w:val="FFFFFF"/>
              </w:rPr>
              <w:t>DISCLOSURE</w:t>
            </w:r>
          </w:p>
        </w:tc>
      </w:tr>
      <w:tr w:rsidR="0039372D" w14:paraId="38FF0C60" w14:textId="77777777" w:rsidTr="001129F3">
        <w:tc>
          <w:tcPr>
            <w:tcW w:w="4106" w:type="dxa"/>
            <w:shd w:val="clear" w:color="auto" w:fill="auto"/>
          </w:tcPr>
          <w:p w14:paraId="682E5342" w14:textId="1DDABF73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lease verify that </w:t>
            </w:r>
            <w:r w:rsidR="00EA2560">
              <w:rPr>
                <w:b/>
              </w:rPr>
              <w:t>the person you are nominating</w:t>
            </w:r>
            <w:r w:rsidR="0004429C" w:rsidRPr="0004429C">
              <w:rPr>
                <w:b/>
              </w:rPr>
              <w:t xml:space="preserve"> know</w:t>
            </w:r>
            <w:r w:rsidRPr="005006D5">
              <w:rPr>
                <w:b/>
              </w:rPr>
              <w:t xml:space="preserve"> of the nomination and is happy for you to proceed:</w:t>
            </w:r>
          </w:p>
        </w:tc>
        <w:tc>
          <w:tcPr>
            <w:tcW w:w="9842" w:type="dxa"/>
            <w:shd w:val="clear" w:color="auto" w:fill="auto"/>
            <w:vAlign w:val="center"/>
          </w:tcPr>
          <w:p w14:paraId="50A1C981" w14:textId="77777777" w:rsidR="0039372D" w:rsidRDefault="008E0FE0" w:rsidP="00CA19CC">
            <w:pPr>
              <w:rPr>
                <w:bCs/>
              </w:rPr>
            </w:pPr>
            <w:sdt>
              <w:sdtPr>
                <w:rPr>
                  <w:bCs/>
                </w:rPr>
                <w:id w:val="-213331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 xml:space="preserve">Yes </w:t>
            </w:r>
            <w:r w:rsidR="00CA19CC">
              <w:rPr>
                <w:bCs/>
              </w:rPr>
              <w:t xml:space="preserve">            </w:t>
            </w:r>
            <w:sdt>
              <w:sdtPr>
                <w:rPr>
                  <w:bCs/>
                </w:rPr>
                <w:id w:val="65364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>No</w:t>
            </w:r>
          </w:p>
          <w:p w14:paraId="4B744B60" w14:textId="77777777" w:rsidR="001129F3" w:rsidRDefault="001129F3" w:rsidP="00CA19CC">
            <w:pPr>
              <w:rPr>
                <w:bCs/>
              </w:rPr>
            </w:pPr>
          </w:p>
          <w:p w14:paraId="4261B239" w14:textId="14461A3A" w:rsidR="001129F3" w:rsidRPr="007226DE" w:rsidRDefault="001129F3" w:rsidP="00CA19CC"/>
        </w:tc>
      </w:tr>
    </w:tbl>
    <w:p w14:paraId="6FD00A13" w14:textId="795C6847" w:rsidR="00FD2E53" w:rsidRDefault="00FD2E53"/>
    <w:p w14:paraId="69195331" w14:textId="0B99721E" w:rsidR="001E26DA" w:rsidRDefault="001E26DA"/>
    <w:p w14:paraId="4F9A64A1" w14:textId="77777777" w:rsidR="001E26DA" w:rsidRPr="006B4E5B" w:rsidRDefault="001E26DA" w:rsidP="001E26DA">
      <w:pPr>
        <w:rPr>
          <w:rStyle w:val="BookTitle"/>
          <w:color w:val="76923C"/>
        </w:rPr>
      </w:pPr>
    </w:p>
    <w:p w14:paraId="0A0B0731" w14:textId="77777777" w:rsidR="001E26DA" w:rsidRPr="00A827FA" w:rsidRDefault="001E26DA" w:rsidP="001E26DA">
      <w:pPr>
        <w:rPr>
          <w:rStyle w:val="BookTitle"/>
        </w:rPr>
      </w:pPr>
    </w:p>
    <w:p w14:paraId="7DF29BBE" w14:textId="77777777" w:rsidR="001E26DA" w:rsidRDefault="001E26DA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2"/>
        <w:gridCol w:w="10936"/>
      </w:tblGrid>
      <w:tr w:rsidR="00671BCB" w14:paraId="21EB441C" w14:textId="77777777" w:rsidTr="00671BCB">
        <w:tc>
          <w:tcPr>
            <w:tcW w:w="15348" w:type="dxa"/>
            <w:gridSpan w:val="2"/>
            <w:shd w:val="clear" w:color="auto" w:fill="F26322"/>
          </w:tcPr>
          <w:p w14:paraId="23BCED60" w14:textId="77777777" w:rsidR="00671BCB" w:rsidRPr="00D56D41" w:rsidRDefault="00671BCB" w:rsidP="005776AD">
            <w:pPr>
              <w:rPr>
                <w:b/>
                <w:color w:val="FFFFFF"/>
              </w:rPr>
            </w:pPr>
            <w:r w:rsidRPr="00D56D41">
              <w:rPr>
                <w:b/>
                <w:bCs/>
                <w:color w:val="FFFFFF"/>
              </w:rPr>
              <w:t>VISIBILITY</w:t>
            </w:r>
          </w:p>
        </w:tc>
      </w:tr>
      <w:tr w:rsidR="00671BCB" w14:paraId="070855FD" w14:textId="77777777" w:rsidTr="005776AD">
        <w:tc>
          <w:tcPr>
            <w:tcW w:w="3227" w:type="dxa"/>
            <w:shd w:val="clear" w:color="auto" w:fill="auto"/>
          </w:tcPr>
          <w:p w14:paraId="59A09D8B" w14:textId="77777777" w:rsidR="00671BCB" w:rsidRPr="00BD2D83" w:rsidRDefault="00671BCB" w:rsidP="005776AD">
            <w:pPr>
              <w:rPr>
                <w:b/>
              </w:rPr>
            </w:pPr>
            <w:r w:rsidRPr="00BD2D83">
              <w:rPr>
                <w:b/>
              </w:rPr>
              <w:t>At what level does your nominee work within your organisation</w:t>
            </w:r>
          </w:p>
          <w:p w14:paraId="01C8C041" w14:textId="77777777" w:rsidR="00671BCB" w:rsidRDefault="00671BCB" w:rsidP="005776AD"/>
          <w:p w14:paraId="0D844087" w14:textId="77777777" w:rsidR="00671BCB" w:rsidRPr="00BD2D83" w:rsidRDefault="00671BCB" w:rsidP="005776AD">
            <w:r w:rsidRPr="00BD2D83">
              <w:rPr>
                <w:i/>
              </w:rPr>
              <w:t>Please delete all that do not apply</w:t>
            </w:r>
            <w:r>
              <w:rPr>
                <w:i/>
              </w:rPr>
              <w:t>.</w:t>
            </w:r>
          </w:p>
        </w:tc>
        <w:tc>
          <w:tcPr>
            <w:tcW w:w="12121" w:type="dxa"/>
            <w:shd w:val="clear" w:color="auto" w:fill="auto"/>
          </w:tcPr>
          <w:p w14:paraId="25AC3664" w14:textId="50298339" w:rsidR="00671BCB" w:rsidRPr="00BF36E1" w:rsidRDefault="00671BCB" w:rsidP="005776AD">
            <w:pPr>
              <w:rPr>
                <w:i/>
              </w:rPr>
            </w:pPr>
            <w:r w:rsidRPr="00BF36E1">
              <w:rPr>
                <w:i/>
              </w:rPr>
              <w:t>Please select the closest descriptor to describe the position your nominee holds within the organi</w:t>
            </w:r>
            <w:r w:rsidR="00592A59">
              <w:rPr>
                <w:i/>
              </w:rPr>
              <w:t>s</w:t>
            </w:r>
            <w:r w:rsidRPr="00BF36E1">
              <w:rPr>
                <w:i/>
              </w:rPr>
              <w:t>ation:</w:t>
            </w:r>
          </w:p>
          <w:p w14:paraId="6F59409A" w14:textId="563CEE9C" w:rsidR="00592A59" w:rsidRDefault="00592A59" w:rsidP="00671BCB">
            <w:pPr>
              <w:numPr>
                <w:ilvl w:val="0"/>
                <w:numId w:val="8"/>
              </w:numPr>
            </w:pPr>
            <w:r>
              <w:t>Administrative staff</w:t>
            </w:r>
            <w:r w:rsidR="008E5CEB">
              <w:t xml:space="preserve"> (e.g. reception, accounts, </w:t>
            </w:r>
            <w:r w:rsidR="004B04FB">
              <w:t>IT,)</w:t>
            </w:r>
          </w:p>
          <w:p w14:paraId="433EEDEC" w14:textId="03648E19" w:rsidR="00671BCB" w:rsidRPr="00BF36E1" w:rsidRDefault="008E5CEB" w:rsidP="00671BCB">
            <w:pPr>
              <w:numPr>
                <w:ilvl w:val="0"/>
                <w:numId w:val="8"/>
              </w:numPr>
            </w:pPr>
            <w:r>
              <w:t xml:space="preserve">Client </w:t>
            </w:r>
            <w:r w:rsidR="00EE4783">
              <w:t xml:space="preserve">Facing </w:t>
            </w:r>
            <w:r w:rsidR="00592A59">
              <w:t>Staff</w:t>
            </w:r>
            <w:r>
              <w:t xml:space="preserve"> </w:t>
            </w:r>
            <w:proofErr w:type="gramStart"/>
            <w:r>
              <w:t>( e.g.</w:t>
            </w:r>
            <w:proofErr w:type="gramEnd"/>
            <w:r w:rsidR="004B04FB">
              <w:t xml:space="preserve"> </w:t>
            </w:r>
            <w:r w:rsidR="00671BCB" w:rsidRPr="00BF36E1">
              <w:t>Team Member</w:t>
            </w:r>
            <w:r>
              <w:t xml:space="preserve">, support worker, AIN, </w:t>
            </w:r>
            <w:r w:rsidR="004B04FB">
              <w:t>Councillor)</w:t>
            </w:r>
          </w:p>
          <w:p w14:paraId="33FF6C6F" w14:textId="2CFB90D7" w:rsidR="008E5CEB" w:rsidRDefault="004B04FB" w:rsidP="00671BCB">
            <w:pPr>
              <w:numPr>
                <w:ilvl w:val="0"/>
                <w:numId w:val="8"/>
              </w:numPr>
            </w:pPr>
            <w:r>
              <w:t xml:space="preserve">Clinical </w:t>
            </w:r>
            <w:r w:rsidR="002B2713">
              <w:t>Staff</w:t>
            </w:r>
            <w:r w:rsidR="008E5CEB">
              <w:t xml:space="preserve"> (e.g. GP, RN, Allied Health, Psychologist</w:t>
            </w:r>
            <w:r>
              <w:t>, Gynaecologist</w:t>
            </w:r>
            <w:r w:rsidR="002B2713">
              <w:t>)</w:t>
            </w:r>
          </w:p>
          <w:p w14:paraId="603A5046" w14:textId="5BE53246" w:rsidR="00671BCB" w:rsidRPr="00BF36E1" w:rsidRDefault="00671BCB" w:rsidP="00671BCB">
            <w:pPr>
              <w:numPr>
                <w:ilvl w:val="0"/>
                <w:numId w:val="8"/>
              </w:numPr>
            </w:pPr>
            <w:r w:rsidRPr="00BF36E1">
              <w:t>Team Leader</w:t>
            </w:r>
            <w:r w:rsidR="002B2713">
              <w:t xml:space="preserve"> or Quality Lead</w:t>
            </w:r>
          </w:p>
          <w:p w14:paraId="38266998" w14:textId="64EE3BFE" w:rsidR="00671BCB" w:rsidRPr="00BF36E1" w:rsidRDefault="00671BCB" w:rsidP="00671BCB">
            <w:pPr>
              <w:numPr>
                <w:ilvl w:val="0"/>
                <w:numId w:val="8"/>
              </w:numPr>
            </w:pPr>
            <w:r w:rsidRPr="00BF36E1">
              <w:t>Senior Leader</w:t>
            </w:r>
            <w:r w:rsidR="002B2713">
              <w:t xml:space="preserve"> / middle management</w:t>
            </w:r>
          </w:p>
          <w:p w14:paraId="34ADAFBB" w14:textId="77777777" w:rsidR="00671BCB" w:rsidRPr="00BF36E1" w:rsidRDefault="00671BCB" w:rsidP="00671BCB">
            <w:pPr>
              <w:numPr>
                <w:ilvl w:val="0"/>
                <w:numId w:val="8"/>
              </w:numPr>
            </w:pPr>
            <w:r w:rsidRPr="00BF36E1">
              <w:t>Executive</w:t>
            </w:r>
          </w:p>
          <w:p w14:paraId="3BD57578" w14:textId="77777777" w:rsidR="00671BCB" w:rsidRPr="00BD2D83" w:rsidRDefault="00671BCB" w:rsidP="00671BCB">
            <w:pPr>
              <w:numPr>
                <w:ilvl w:val="0"/>
                <w:numId w:val="8"/>
              </w:numPr>
            </w:pPr>
            <w:r w:rsidRPr="00BF36E1">
              <w:t>Other:</w:t>
            </w:r>
          </w:p>
        </w:tc>
      </w:tr>
      <w:tr w:rsidR="00671BCB" w14:paraId="4EA06572" w14:textId="77777777" w:rsidTr="005776AD">
        <w:tc>
          <w:tcPr>
            <w:tcW w:w="3227" w:type="dxa"/>
            <w:shd w:val="clear" w:color="auto" w:fill="auto"/>
          </w:tcPr>
          <w:p w14:paraId="65D772C5" w14:textId="53F01A99" w:rsidR="00671BCB" w:rsidRPr="00BD2D83" w:rsidRDefault="00671BCB" w:rsidP="005776AD">
            <w:pPr>
              <w:rPr>
                <w:b/>
              </w:rPr>
            </w:pPr>
            <w:r w:rsidRPr="00BD2D83">
              <w:rPr>
                <w:b/>
              </w:rPr>
              <w:t>How visible is your nominee as an ‘out’ member of staff</w:t>
            </w:r>
            <w:r w:rsidR="00EE4783">
              <w:rPr>
                <w:b/>
              </w:rPr>
              <w:t xml:space="preserve"> and clients/service </w:t>
            </w:r>
            <w:proofErr w:type="gramStart"/>
            <w:r w:rsidR="00EE4783">
              <w:rPr>
                <w:b/>
              </w:rPr>
              <w:t>users</w:t>
            </w:r>
            <w:proofErr w:type="gramEnd"/>
          </w:p>
          <w:p w14:paraId="155AE1AF" w14:textId="77777777" w:rsidR="00671BCB" w:rsidRDefault="00671BCB" w:rsidP="005776AD"/>
          <w:p w14:paraId="5A90C28D" w14:textId="77777777" w:rsidR="00671BCB" w:rsidRPr="00BD2D83" w:rsidRDefault="00671BCB" w:rsidP="005776AD">
            <w:pPr>
              <w:rPr>
                <w:i/>
              </w:rPr>
            </w:pPr>
            <w:r w:rsidRPr="00BD2D83">
              <w:rPr>
                <w:i/>
              </w:rPr>
              <w:t>Please delete any that do not apply</w:t>
            </w:r>
            <w:r>
              <w:rPr>
                <w:i/>
              </w:rPr>
              <w:t>.</w:t>
            </w:r>
          </w:p>
        </w:tc>
        <w:tc>
          <w:tcPr>
            <w:tcW w:w="12121" w:type="dxa"/>
            <w:shd w:val="clear" w:color="auto" w:fill="auto"/>
          </w:tcPr>
          <w:p w14:paraId="7E847C1A" w14:textId="0CF707BD" w:rsidR="00671BCB" w:rsidRPr="006278CE" w:rsidRDefault="00671BCB" w:rsidP="00671BCB">
            <w:pPr>
              <w:numPr>
                <w:ilvl w:val="0"/>
                <w:numId w:val="7"/>
              </w:numPr>
              <w:rPr>
                <w:i/>
              </w:rPr>
            </w:pPr>
            <w:r w:rsidRPr="00BF36E1">
              <w:t xml:space="preserve">Out to </w:t>
            </w:r>
            <w:proofErr w:type="gramStart"/>
            <w:r w:rsidRPr="00BF36E1">
              <w:t>the majority of</w:t>
            </w:r>
            <w:proofErr w:type="gramEnd"/>
            <w:r w:rsidRPr="00BF36E1">
              <w:t xml:space="preserve"> people this person works with</w:t>
            </w:r>
            <w:r w:rsidR="004E4B64">
              <w:t xml:space="preserve"> (other staff)</w:t>
            </w:r>
          </w:p>
          <w:p w14:paraId="2F74C003" w14:textId="7BF082AC" w:rsidR="006278CE" w:rsidRPr="006278CE" w:rsidRDefault="006278CE" w:rsidP="00671BCB">
            <w:pPr>
              <w:numPr>
                <w:ilvl w:val="0"/>
                <w:numId w:val="7"/>
              </w:numPr>
              <w:rPr>
                <w:iCs/>
              </w:rPr>
            </w:pPr>
            <w:r w:rsidRPr="006278CE">
              <w:rPr>
                <w:iCs/>
              </w:rPr>
              <w:t xml:space="preserve">Out to </w:t>
            </w:r>
            <w:proofErr w:type="gramStart"/>
            <w:r w:rsidRPr="006278CE">
              <w:rPr>
                <w:iCs/>
              </w:rPr>
              <w:t xml:space="preserve">the </w:t>
            </w:r>
            <w:r>
              <w:rPr>
                <w:iCs/>
              </w:rPr>
              <w:t>m</w:t>
            </w:r>
            <w:r w:rsidRPr="006278CE">
              <w:rPr>
                <w:iCs/>
              </w:rPr>
              <w:t>ajority of</w:t>
            </w:r>
            <w:proofErr w:type="gramEnd"/>
            <w:r w:rsidRPr="006278CE">
              <w:rPr>
                <w:iCs/>
              </w:rPr>
              <w:t xml:space="preserve"> people this person support</w:t>
            </w:r>
            <w:r w:rsidR="004E4B64">
              <w:rPr>
                <w:iCs/>
              </w:rPr>
              <w:t>s</w:t>
            </w:r>
            <w:r w:rsidRPr="006278CE">
              <w:rPr>
                <w:iCs/>
              </w:rPr>
              <w:t xml:space="preserve"> (clients or service users)</w:t>
            </w:r>
          </w:p>
          <w:p w14:paraId="3B99EC54" w14:textId="6F2B639C" w:rsidR="00671BCB" w:rsidRPr="00BF36E1" w:rsidRDefault="00671BCB" w:rsidP="00671BCB">
            <w:pPr>
              <w:numPr>
                <w:ilvl w:val="0"/>
                <w:numId w:val="7"/>
              </w:numPr>
              <w:rPr>
                <w:i/>
              </w:rPr>
            </w:pPr>
            <w:r w:rsidRPr="00BF36E1">
              <w:t>Out to everyone this person works with</w:t>
            </w:r>
            <w:r w:rsidR="00AD4F95">
              <w:t xml:space="preserve"> (staff and service users)</w:t>
            </w:r>
          </w:p>
          <w:p w14:paraId="1B0C2829" w14:textId="13A61B27" w:rsidR="00671BCB" w:rsidRPr="00BF36E1" w:rsidRDefault="00671BCB" w:rsidP="00671BCB">
            <w:pPr>
              <w:numPr>
                <w:ilvl w:val="0"/>
                <w:numId w:val="7"/>
              </w:numPr>
              <w:rPr>
                <w:i/>
              </w:rPr>
            </w:pPr>
            <w:r w:rsidRPr="00BF36E1">
              <w:t>Out and very active / visible across the organisation</w:t>
            </w:r>
            <w:r w:rsidR="00AD4F95">
              <w:t xml:space="preserve"> (other staff)</w:t>
            </w:r>
          </w:p>
          <w:p w14:paraId="3C6D77F9" w14:textId="0F1BFD3C" w:rsidR="00671BCB" w:rsidRPr="00BD2D83" w:rsidRDefault="00671BCB" w:rsidP="00671BCB">
            <w:pPr>
              <w:numPr>
                <w:ilvl w:val="0"/>
                <w:numId w:val="7"/>
              </w:numPr>
              <w:rPr>
                <w:i/>
              </w:rPr>
            </w:pPr>
            <w:r w:rsidRPr="00BF36E1">
              <w:t>Out and very active / visible externally</w:t>
            </w:r>
            <w:r w:rsidR="00AD4F95">
              <w:t xml:space="preserve"> (clients or service users)</w:t>
            </w:r>
          </w:p>
        </w:tc>
      </w:tr>
    </w:tbl>
    <w:p w14:paraId="1924617E" w14:textId="77777777" w:rsidR="00671BCB" w:rsidRDefault="00671BCB"/>
    <w:p w14:paraId="46FF058C" w14:textId="344624C8" w:rsidR="00475146" w:rsidRDefault="00AC38A2" w:rsidP="00671BCB">
      <w:pPr>
        <w:rPr>
          <w:b/>
          <w:smallCaps/>
          <w:sz w:val="36"/>
        </w:rPr>
      </w:pPr>
      <w:r>
        <w:rPr>
          <w:b/>
          <w:smallCaps/>
          <w:sz w:val="36"/>
        </w:rPr>
        <w:br w:type="page"/>
      </w:r>
      <w:r w:rsidR="00F83EAB" w:rsidRPr="009E6899">
        <w:rPr>
          <w:b/>
          <w:smallCaps/>
          <w:sz w:val="36"/>
        </w:rPr>
        <w:lastRenderedPageBreak/>
        <w:t>Key Reasons</w:t>
      </w:r>
      <w:r w:rsidR="00CA19CC">
        <w:rPr>
          <w:b/>
          <w:smallCaps/>
          <w:sz w:val="36"/>
        </w:rPr>
        <w:t xml:space="preserve"> For Nomination</w:t>
      </w:r>
    </w:p>
    <w:p w14:paraId="561F2656" w14:textId="39D7C1AD" w:rsidR="00475146" w:rsidRPr="00475146" w:rsidRDefault="00475146" w:rsidP="00475146">
      <w:pPr>
        <w:rPr>
          <w:rFonts w:eastAsia="Calibri"/>
          <w:bCs/>
          <w:iCs/>
        </w:rPr>
      </w:pPr>
      <w:r w:rsidRPr="00475146">
        <w:rPr>
          <w:rFonts w:eastAsia="Calibri"/>
          <w:bCs/>
          <w:iCs/>
        </w:rPr>
        <w:t>If your nominee is the recipient of the award, th</w:t>
      </w:r>
      <w:r>
        <w:rPr>
          <w:rFonts w:eastAsia="Calibri"/>
          <w:bCs/>
          <w:iCs/>
        </w:rPr>
        <w:t xml:space="preserve">ese may </w:t>
      </w:r>
      <w:r w:rsidRPr="00475146">
        <w:rPr>
          <w:rFonts w:eastAsia="Calibri"/>
          <w:bCs/>
          <w:iCs/>
        </w:rPr>
        <w:t>be read at the Awards Event.</w:t>
      </w:r>
    </w:p>
    <w:tbl>
      <w:tblPr>
        <w:tblW w:w="1395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1"/>
      </w:tblGrid>
      <w:tr w:rsidR="00F83EAB" w:rsidRPr="008F6CFC" w14:paraId="5048F2C7" w14:textId="77777777" w:rsidTr="00EA2560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6322"/>
          </w:tcPr>
          <w:p w14:paraId="38D4A19E" w14:textId="638C52C5" w:rsidR="00F83EAB" w:rsidRPr="0060268A" w:rsidRDefault="0068468D" w:rsidP="00EE6A1E">
            <w:pPr>
              <w:tabs>
                <w:tab w:val="left" w:pos="7748"/>
              </w:tabs>
              <w:rPr>
                <w:rFonts w:eastAsia="Calibri"/>
                <w:color w:val="FFFFFF"/>
              </w:rPr>
            </w:pPr>
            <w:r w:rsidRPr="0068468D">
              <w:rPr>
                <w:rFonts w:eastAsia="Calibri"/>
                <w:b/>
                <w:color w:val="FFFFFF" w:themeColor="background1"/>
              </w:rPr>
              <w:t xml:space="preserve">WHY YOU ARE NOMINATING </w:t>
            </w:r>
            <w:r w:rsidR="00EE6A1E">
              <w:rPr>
                <w:rFonts w:eastAsia="Calibri"/>
                <w:b/>
                <w:color w:val="FFFFFF" w:themeColor="background1"/>
              </w:rPr>
              <w:t>THIS PERSON?</w:t>
            </w:r>
          </w:p>
        </w:tc>
      </w:tr>
      <w:tr w:rsidR="00EE6A1E" w:rsidRPr="008F6CFC" w14:paraId="75FC4152" w14:textId="77777777" w:rsidTr="00B9331B">
        <w:tblPrEx>
          <w:tblLook w:val="00A0" w:firstRow="1" w:lastRow="0" w:firstColumn="1" w:lastColumn="0" w:noHBand="0" w:noVBand="0"/>
        </w:tblPrEx>
        <w:trPr>
          <w:gridAfter w:val="1"/>
          <w:wAfter w:w="61" w:type="dxa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</w:tcBorders>
          </w:tcPr>
          <w:p w14:paraId="435CF1A2" w14:textId="637E2D99" w:rsidR="00EE6A1E" w:rsidRPr="00D336AB" w:rsidRDefault="00EE6A1E" w:rsidP="00EE6A1E">
            <w:pPr>
              <w:ind w:left="-13" w:firstLine="13"/>
              <w:rPr>
                <w:rFonts w:eastAsia="Calibri"/>
                <w:b/>
              </w:rPr>
            </w:pPr>
            <w:r w:rsidRPr="00D336AB">
              <w:rPr>
                <w:rFonts w:eastAsia="Calibri"/>
                <w:b/>
              </w:rPr>
              <w:t xml:space="preserve">In one short paragraph, please articulate </w:t>
            </w:r>
            <w:r w:rsidRPr="004C0DE1">
              <w:rPr>
                <w:rFonts w:eastAsia="Calibri"/>
                <w:b/>
                <w:u w:val="single"/>
              </w:rPr>
              <w:t>the most outstanding contribution</w:t>
            </w:r>
            <w:r>
              <w:rPr>
                <w:rFonts w:eastAsia="Calibri"/>
                <w:b/>
                <w:u w:val="single"/>
              </w:rPr>
              <w:t>s</w:t>
            </w:r>
            <w:r w:rsidRPr="004C0DE1">
              <w:rPr>
                <w:rFonts w:eastAsia="Calibri"/>
                <w:b/>
              </w:rPr>
              <w:t xml:space="preserve"> that</w:t>
            </w:r>
            <w:r w:rsidRPr="00D336AB">
              <w:rPr>
                <w:rFonts w:eastAsia="Calibri"/>
                <w:b/>
              </w:rPr>
              <w:t xml:space="preserve"> your </w:t>
            </w:r>
            <w:r>
              <w:rPr>
                <w:rFonts w:eastAsia="Calibri"/>
                <w:b/>
              </w:rPr>
              <w:t>nominee</w:t>
            </w:r>
            <w:r w:rsidRPr="00D336AB">
              <w:rPr>
                <w:rFonts w:eastAsia="Calibri"/>
                <w:b/>
              </w:rPr>
              <w:t xml:space="preserve"> has made to </w:t>
            </w:r>
            <w:r>
              <w:rPr>
                <w:rFonts w:eastAsia="Calibri"/>
                <w:b/>
              </w:rPr>
              <w:t>LGBTQ</w:t>
            </w:r>
            <w:r w:rsidRPr="00D336AB">
              <w:rPr>
                <w:rFonts w:eastAsia="Calibri"/>
                <w:b/>
              </w:rPr>
              <w:t xml:space="preserve"> inclusion within the assessed calendar year, its impact and why it was so </w:t>
            </w:r>
            <w:r>
              <w:rPr>
                <w:rFonts w:eastAsia="Calibri"/>
                <w:b/>
              </w:rPr>
              <w:t>important</w:t>
            </w:r>
            <w:r w:rsidRPr="00D336AB">
              <w:rPr>
                <w:rFonts w:eastAsia="Calibri"/>
                <w:b/>
              </w:rPr>
              <w:t xml:space="preserve">. </w:t>
            </w:r>
          </w:p>
          <w:p w14:paraId="5FAEBEFF" w14:textId="77777777" w:rsidR="00EE6A1E" w:rsidRDefault="00EE6A1E" w:rsidP="00EE6A1E">
            <w:pPr>
              <w:ind w:left="-13" w:firstLine="13"/>
              <w:rPr>
                <w:rFonts w:eastAsia="Calibri"/>
              </w:rPr>
            </w:pPr>
          </w:p>
          <w:p w14:paraId="79CF2696" w14:textId="77777777" w:rsidR="00EE6A1E" w:rsidRDefault="00EE6A1E" w:rsidP="00EE6A1E">
            <w:pPr>
              <w:rPr>
                <w:rFonts w:eastAsia="Calibri"/>
                <w:i/>
              </w:rPr>
            </w:pPr>
          </w:p>
          <w:p w14:paraId="1B0846E6" w14:textId="77777777" w:rsidR="00EE6A1E" w:rsidRDefault="00EE6A1E" w:rsidP="00EE6A1E">
            <w:pPr>
              <w:rPr>
                <w:rFonts w:eastAsia="Calibri"/>
                <w:i/>
              </w:rPr>
            </w:pPr>
          </w:p>
          <w:p w14:paraId="51C4624F" w14:textId="77777777" w:rsidR="00EE6A1E" w:rsidRPr="008F6CFC" w:rsidRDefault="00EE6A1E" w:rsidP="00EE6A1E">
            <w:pPr>
              <w:rPr>
                <w:rFonts w:eastAsia="Calibri"/>
                <w:i/>
              </w:rPr>
            </w:pPr>
          </w:p>
        </w:tc>
      </w:tr>
    </w:tbl>
    <w:p w14:paraId="728CDD34" w14:textId="0C51860B" w:rsidR="00D064BA" w:rsidRPr="0073438E" w:rsidRDefault="00D064BA" w:rsidP="00CA19CC">
      <w:pPr>
        <w:ind w:left="720" w:hanging="720"/>
        <w:rPr>
          <w:b/>
          <w:smallCaps/>
          <w:sz w:val="28"/>
          <w:szCs w:val="28"/>
        </w:rPr>
      </w:pPr>
    </w:p>
    <w:p w14:paraId="68A645AB" w14:textId="6AEC937B" w:rsidR="00BF7D92" w:rsidRPr="00AE7C26" w:rsidRDefault="00BF7D92" w:rsidP="00BF7D92">
      <w:pPr>
        <w:rPr>
          <w:b/>
          <w:smallCaps/>
          <w:sz w:val="36"/>
        </w:rPr>
      </w:pPr>
      <w:r>
        <w:rPr>
          <w:b/>
          <w:smallCaps/>
          <w:sz w:val="36"/>
        </w:rPr>
        <w:t>Internal Advocacy</w:t>
      </w:r>
      <w:r>
        <w:rPr>
          <w:b/>
          <w:smallCaps/>
        </w:rPr>
        <w:t>:</w:t>
      </w:r>
      <w:r>
        <w:rPr>
          <w:b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399"/>
        <w:gridCol w:w="554"/>
      </w:tblGrid>
      <w:tr w:rsidR="00BF7D92" w:rsidRPr="008F6CFC" w14:paraId="1617601A" w14:textId="77777777" w:rsidTr="000A4764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6322"/>
          </w:tcPr>
          <w:p w14:paraId="4DCB94C6" w14:textId="77777777" w:rsidR="00BF7D92" w:rsidRPr="00A32A16" w:rsidRDefault="00BF7D92" w:rsidP="005776AD">
            <w:pPr>
              <w:ind w:left="-13" w:firstLine="13"/>
              <w:rPr>
                <w:rFonts w:eastAsia="Calibri"/>
                <w:b/>
              </w:rPr>
            </w:pPr>
            <w:r w:rsidRPr="00D56D41">
              <w:rPr>
                <w:b/>
                <w:color w:val="FFFFFF"/>
              </w:rPr>
              <w:t>INTERNAL ADVOCACY OR IMPACT</w:t>
            </w:r>
          </w:p>
        </w:tc>
      </w:tr>
      <w:tr w:rsidR="00BF7D92" w:rsidRPr="008F6CFC" w14:paraId="5589FA83" w14:textId="77777777" w:rsidTr="000A4764">
        <w:trPr>
          <w:gridAfter w:val="1"/>
          <w:wAfter w:w="554" w:type="dxa"/>
        </w:trPr>
        <w:tc>
          <w:tcPr>
            <w:tcW w:w="13399" w:type="dxa"/>
            <w:tcBorders>
              <w:top w:val="single" w:sz="4" w:space="0" w:color="auto"/>
              <w:left w:val="single" w:sz="4" w:space="0" w:color="auto"/>
            </w:tcBorders>
          </w:tcPr>
          <w:p w14:paraId="20862CF8" w14:textId="7F39B114" w:rsidR="00BF7D92" w:rsidRDefault="00BF7D92" w:rsidP="005776AD">
            <w:pPr>
              <w:ind w:left="-13" w:firstLine="13"/>
              <w:rPr>
                <w:rFonts w:eastAsia="Calibri"/>
                <w:b/>
              </w:rPr>
            </w:pPr>
            <w:r w:rsidRPr="00A32A16">
              <w:rPr>
                <w:rFonts w:eastAsia="Calibri"/>
                <w:b/>
              </w:rPr>
              <w:t>Please identify how your nominee has contributed to a culture of inclusion as an out role</w:t>
            </w:r>
            <w:r w:rsidR="004502DA">
              <w:rPr>
                <w:rFonts w:eastAsia="Calibri"/>
                <w:b/>
              </w:rPr>
              <w:t>-</w:t>
            </w:r>
            <w:r w:rsidRPr="00A32A16">
              <w:rPr>
                <w:rFonts w:eastAsia="Calibri"/>
                <w:b/>
              </w:rPr>
              <w:t>model</w:t>
            </w:r>
            <w:r w:rsidR="000A4764">
              <w:rPr>
                <w:rFonts w:eastAsia="Calibri"/>
                <w:b/>
              </w:rPr>
              <w:t xml:space="preserve"> WITHIN your organisation</w:t>
            </w:r>
            <w:r w:rsidR="0073438E">
              <w:rPr>
                <w:rFonts w:eastAsia="Calibri"/>
                <w:b/>
              </w:rPr>
              <w:t>, for other staff</w:t>
            </w:r>
            <w:r w:rsidR="000A4764">
              <w:rPr>
                <w:rFonts w:eastAsia="Calibri"/>
                <w:b/>
              </w:rPr>
              <w:t>.</w:t>
            </w:r>
          </w:p>
          <w:p w14:paraId="5677F0DF" w14:textId="77777777" w:rsidR="00BF7D92" w:rsidRPr="00A32A16" w:rsidRDefault="00BF7D92" w:rsidP="005776AD">
            <w:pPr>
              <w:ind w:left="-13" w:firstLine="13"/>
              <w:rPr>
                <w:rFonts w:eastAsia="Calibri"/>
                <w:b/>
              </w:rPr>
            </w:pPr>
          </w:p>
          <w:p w14:paraId="52607F7D" w14:textId="77777777" w:rsidR="00BF7D92" w:rsidRPr="00A32A16" w:rsidRDefault="00BF7D92" w:rsidP="005776AD">
            <w:pPr>
              <w:ind w:left="-13" w:firstLine="13"/>
              <w:rPr>
                <w:rFonts w:eastAsia="Calibri"/>
                <w:i/>
              </w:rPr>
            </w:pPr>
            <w:r w:rsidRPr="00A32A16">
              <w:rPr>
                <w:rFonts w:eastAsia="Calibri"/>
                <w:i/>
              </w:rPr>
              <w:t>Please provide evidence.</w:t>
            </w:r>
          </w:p>
          <w:p w14:paraId="5B07CE80" w14:textId="77777777" w:rsidR="00BF7D92" w:rsidRPr="008F6CFC" w:rsidRDefault="00BF7D92" w:rsidP="005776AD">
            <w:pPr>
              <w:ind w:left="-13" w:firstLine="13"/>
              <w:rPr>
                <w:rFonts w:eastAsia="Calibri"/>
                <w:i/>
              </w:rPr>
            </w:pPr>
          </w:p>
        </w:tc>
      </w:tr>
    </w:tbl>
    <w:p w14:paraId="295C50A7" w14:textId="77777777" w:rsidR="00BF7D92" w:rsidRDefault="00BF7D92" w:rsidP="00BF7D92">
      <w:pPr>
        <w:ind w:left="709" w:hanging="709"/>
      </w:pPr>
    </w:p>
    <w:p w14:paraId="558EE112" w14:textId="6925D1C0" w:rsidR="00BF7D92" w:rsidRPr="00AE7C26" w:rsidRDefault="00BF7D92" w:rsidP="00BF7D92">
      <w:pPr>
        <w:rPr>
          <w:b/>
          <w:smallCaps/>
          <w:sz w:val="36"/>
        </w:rPr>
      </w:pPr>
      <w:r>
        <w:rPr>
          <w:b/>
          <w:smallCaps/>
          <w:sz w:val="36"/>
        </w:rPr>
        <w:t>External Advocacy</w:t>
      </w:r>
      <w:r>
        <w:rPr>
          <w:b/>
          <w:smallCaps/>
        </w:rPr>
        <w:t>:</w:t>
      </w:r>
      <w:r>
        <w:rPr>
          <w:b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396"/>
        <w:gridCol w:w="557"/>
      </w:tblGrid>
      <w:tr w:rsidR="00BF7D92" w:rsidRPr="008F6CFC" w14:paraId="48F42778" w14:textId="77777777" w:rsidTr="000A4764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6322"/>
          </w:tcPr>
          <w:p w14:paraId="655D578A" w14:textId="77777777" w:rsidR="00BF7D92" w:rsidRPr="00A32A16" w:rsidRDefault="00BF7D92" w:rsidP="005776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4389"/>
              </w:tabs>
              <w:ind w:left="720" w:hanging="720"/>
              <w:rPr>
                <w:rFonts w:eastAsia="Calibri"/>
                <w:b/>
              </w:rPr>
            </w:pPr>
            <w:r w:rsidRPr="00D56D41">
              <w:rPr>
                <w:b/>
                <w:color w:val="FFFFFF"/>
              </w:rPr>
              <w:t>EXTERNAL ADVOCACY OR IMPACT</w:t>
            </w:r>
          </w:p>
        </w:tc>
      </w:tr>
      <w:tr w:rsidR="00BF7D92" w:rsidRPr="008F6CFC" w14:paraId="526DB6E4" w14:textId="77777777" w:rsidTr="000A4764">
        <w:trPr>
          <w:gridAfter w:val="1"/>
          <w:wAfter w:w="557" w:type="dxa"/>
        </w:trPr>
        <w:tc>
          <w:tcPr>
            <w:tcW w:w="13396" w:type="dxa"/>
            <w:tcBorders>
              <w:top w:val="single" w:sz="4" w:space="0" w:color="auto"/>
              <w:left w:val="single" w:sz="4" w:space="0" w:color="auto"/>
            </w:tcBorders>
          </w:tcPr>
          <w:p w14:paraId="289DA8D2" w14:textId="634B3CA8" w:rsidR="00BF7D92" w:rsidRDefault="00BF7D92" w:rsidP="005776AD">
            <w:pPr>
              <w:ind w:left="-13" w:firstLine="13"/>
              <w:rPr>
                <w:rFonts w:eastAsia="Calibri"/>
                <w:b/>
              </w:rPr>
            </w:pPr>
            <w:r w:rsidRPr="00A32A16">
              <w:rPr>
                <w:rFonts w:eastAsia="Calibri"/>
                <w:b/>
              </w:rPr>
              <w:t xml:space="preserve">Please identify any impact that your nominee has had externally </w:t>
            </w:r>
            <w:r w:rsidR="000A4764">
              <w:rPr>
                <w:rFonts w:eastAsia="Calibri"/>
                <w:b/>
              </w:rPr>
              <w:t>or for your client</w:t>
            </w:r>
            <w:r w:rsidR="0073438E">
              <w:rPr>
                <w:rFonts w:eastAsia="Calibri"/>
                <w:b/>
              </w:rPr>
              <w:t>s</w:t>
            </w:r>
            <w:r w:rsidR="000A4764">
              <w:rPr>
                <w:rFonts w:eastAsia="Calibri"/>
                <w:b/>
              </w:rPr>
              <w:t xml:space="preserve">, service users or patients, </w:t>
            </w:r>
            <w:r w:rsidRPr="00A32A16">
              <w:rPr>
                <w:rFonts w:eastAsia="Calibri"/>
                <w:b/>
              </w:rPr>
              <w:t>as an out role</w:t>
            </w:r>
            <w:r w:rsidR="004502DA">
              <w:rPr>
                <w:rFonts w:eastAsia="Calibri"/>
                <w:b/>
              </w:rPr>
              <w:t>-</w:t>
            </w:r>
            <w:r w:rsidRPr="00A32A16">
              <w:rPr>
                <w:rFonts w:eastAsia="Calibri"/>
                <w:b/>
              </w:rPr>
              <w:t>model.</w:t>
            </w:r>
          </w:p>
          <w:p w14:paraId="43623EA1" w14:textId="77777777" w:rsidR="00BF7D92" w:rsidRPr="00A32A16" w:rsidRDefault="00BF7D92" w:rsidP="005776AD">
            <w:pPr>
              <w:ind w:left="-13" w:firstLine="13"/>
              <w:rPr>
                <w:rFonts w:eastAsia="Calibri"/>
                <w:b/>
              </w:rPr>
            </w:pPr>
          </w:p>
          <w:p w14:paraId="2B098520" w14:textId="77777777" w:rsidR="00BF7D92" w:rsidRPr="00A32A16" w:rsidRDefault="00BF7D92" w:rsidP="005776AD">
            <w:pPr>
              <w:ind w:left="-13" w:firstLine="13"/>
              <w:rPr>
                <w:rFonts w:eastAsia="Calibri"/>
                <w:i/>
              </w:rPr>
            </w:pPr>
            <w:r w:rsidRPr="00A32A16">
              <w:rPr>
                <w:rFonts w:eastAsia="Calibri"/>
                <w:i/>
              </w:rPr>
              <w:t>Please provide evidence.</w:t>
            </w:r>
          </w:p>
          <w:p w14:paraId="2744DFEA" w14:textId="77777777" w:rsidR="00BF7D92" w:rsidRDefault="00BF7D92" w:rsidP="005776AD">
            <w:pPr>
              <w:ind w:left="-13" w:firstLine="13"/>
              <w:rPr>
                <w:rFonts w:eastAsia="Calibri"/>
                <w:i/>
              </w:rPr>
            </w:pPr>
          </w:p>
          <w:p w14:paraId="21EE6A38" w14:textId="77777777" w:rsidR="00BF7D92" w:rsidRPr="008F6CFC" w:rsidRDefault="00BF7D92" w:rsidP="005776AD">
            <w:pPr>
              <w:ind w:left="-13" w:firstLine="13"/>
              <w:rPr>
                <w:rFonts w:eastAsia="Calibri"/>
                <w:i/>
              </w:rPr>
            </w:pPr>
          </w:p>
        </w:tc>
      </w:tr>
    </w:tbl>
    <w:p w14:paraId="2E9015EF" w14:textId="77777777" w:rsidR="00BF7D92" w:rsidRDefault="00BF7D92" w:rsidP="00CA19CC">
      <w:pPr>
        <w:ind w:left="720" w:hanging="720"/>
        <w:rPr>
          <w:b/>
          <w:smallCaps/>
          <w:sz w:val="36"/>
        </w:rPr>
      </w:pPr>
    </w:p>
    <w:p w14:paraId="66F31C6B" w14:textId="77777777" w:rsidR="00D064BA" w:rsidRPr="00A32A16" w:rsidRDefault="00D064BA" w:rsidP="00D064BA">
      <w:pPr>
        <w:rPr>
          <w:b/>
          <w:smallCaps/>
          <w:sz w:val="36"/>
        </w:rPr>
      </w:pPr>
      <w:r>
        <w:rPr>
          <w:b/>
          <w:smallCaps/>
          <w:sz w:val="36"/>
        </w:rPr>
        <w:t>Reference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398"/>
        <w:gridCol w:w="555"/>
      </w:tblGrid>
      <w:tr w:rsidR="00D064BA" w:rsidRPr="008F6CFC" w14:paraId="6BC37560" w14:textId="77777777" w:rsidTr="00EA2560"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6322"/>
          </w:tcPr>
          <w:p w14:paraId="1796238B" w14:textId="77777777" w:rsidR="00D064BA" w:rsidRPr="00D56D41" w:rsidRDefault="00D064BA" w:rsidP="005776AD">
            <w:pPr>
              <w:rPr>
                <w:b/>
                <w:color w:val="FFFFFF"/>
              </w:rPr>
            </w:pPr>
            <w:r w:rsidRPr="00D56D41">
              <w:rPr>
                <w:b/>
                <w:color w:val="FFFFFF"/>
              </w:rPr>
              <w:t>REFERENCES SUPPORTING NOMINATION</w:t>
            </w:r>
          </w:p>
          <w:p w14:paraId="41F4D84C" w14:textId="77777777" w:rsidR="00350B5F" w:rsidRDefault="00D064BA" w:rsidP="005776AD">
            <w:pPr>
              <w:ind w:left="-13" w:firstLine="13"/>
              <w:rPr>
                <w:rFonts w:eastAsia="Calibri"/>
                <w:b/>
              </w:rPr>
            </w:pPr>
            <w:r w:rsidRPr="00061E5E">
              <w:rPr>
                <w:b/>
                <w:shd w:val="clear" w:color="auto" w:fill="F26322"/>
              </w:rPr>
              <w:t>Written</w:t>
            </w:r>
            <w:r w:rsidRPr="0078456D">
              <w:rPr>
                <w:b/>
              </w:rPr>
              <w:t xml:space="preserve"> references are required.  Please provide as many of the following references as you can in support of your nomination.</w:t>
            </w:r>
            <w:r w:rsidRPr="0078456D">
              <w:rPr>
                <w:rFonts w:eastAsia="Calibri"/>
                <w:b/>
              </w:rPr>
              <w:t xml:space="preserve"> </w:t>
            </w:r>
          </w:p>
          <w:p w14:paraId="75DE49D5" w14:textId="5B50B321" w:rsidR="00D064BA" w:rsidRPr="0078456D" w:rsidRDefault="00D064BA" w:rsidP="005776AD">
            <w:pPr>
              <w:ind w:left="-13" w:firstLine="13"/>
              <w:rPr>
                <w:rFonts w:eastAsia="Calibri"/>
                <w:b/>
              </w:rPr>
            </w:pPr>
            <w:r w:rsidRPr="0078456D">
              <w:rPr>
                <w:b/>
              </w:rPr>
              <w:t>PLEASE DO NOT PROVIDE CONTACT PHONE NUMBERS/EMAILS IF REFERENCE CONTENT HAS NOT BEEN INCLUDED.</w:t>
            </w:r>
          </w:p>
        </w:tc>
      </w:tr>
      <w:tr w:rsidR="00D064BA" w:rsidRPr="008F6CFC" w14:paraId="25BC7C88" w14:textId="77777777" w:rsidTr="00EA2560">
        <w:trPr>
          <w:gridAfter w:val="1"/>
          <w:wAfter w:w="555" w:type="dxa"/>
        </w:trPr>
        <w:tc>
          <w:tcPr>
            <w:tcW w:w="13398" w:type="dxa"/>
            <w:tcBorders>
              <w:top w:val="single" w:sz="4" w:space="0" w:color="auto"/>
              <w:left w:val="single" w:sz="4" w:space="0" w:color="auto"/>
            </w:tcBorders>
          </w:tcPr>
          <w:p w14:paraId="362E4BD0" w14:textId="77777777" w:rsidR="00D064BA" w:rsidRDefault="00D064BA" w:rsidP="005776AD">
            <w:pPr>
              <w:ind w:left="-13" w:firstLine="13"/>
              <w:rPr>
                <w:rFonts w:eastAsia="Calibri"/>
                <w:b/>
              </w:rPr>
            </w:pPr>
            <w:r w:rsidRPr="00A32A16">
              <w:rPr>
                <w:rFonts w:eastAsia="Calibri"/>
                <w:b/>
              </w:rPr>
              <w:t xml:space="preserve">Please provide CEO or equivalent reference in support of this nomination. </w:t>
            </w:r>
          </w:p>
          <w:p w14:paraId="291F2D40" w14:textId="77777777" w:rsidR="00D064BA" w:rsidRDefault="00D064BA" w:rsidP="005776AD">
            <w:pPr>
              <w:ind w:left="-13" w:firstLine="13"/>
              <w:rPr>
                <w:rFonts w:eastAsia="Calibri"/>
                <w:b/>
              </w:rPr>
            </w:pPr>
          </w:p>
          <w:p w14:paraId="18E1E85D" w14:textId="77777777" w:rsidR="00D064BA" w:rsidRDefault="00D064BA" w:rsidP="005776AD">
            <w:pPr>
              <w:rPr>
                <w:rFonts w:eastAsia="Calibri"/>
              </w:rPr>
            </w:pPr>
          </w:p>
          <w:p w14:paraId="551E12A9" w14:textId="77777777" w:rsidR="00872019" w:rsidRDefault="00872019" w:rsidP="005776AD">
            <w:pPr>
              <w:rPr>
                <w:rFonts w:eastAsia="Calibri"/>
              </w:rPr>
            </w:pPr>
          </w:p>
          <w:p w14:paraId="2C17BD0E" w14:textId="2D9C02A4" w:rsidR="00872019" w:rsidRPr="008F6CFC" w:rsidRDefault="00872019" w:rsidP="005776AD">
            <w:pPr>
              <w:rPr>
                <w:rFonts w:eastAsia="Calibri"/>
              </w:rPr>
            </w:pPr>
          </w:p>
        </w:tc>
      </w:tr>
      <w:tr w:rsidR="00872019" w:rsidRPr="00A827FA" w14:paraId="0C59FFA3" w14:textId="77777777" w:rsidTr="00EA2560">
        <w:trPr>
          <w:gridAfter w:val="1"/>
          <w:wAfter w:w="555" w:type="dxa"/>
        </w:trPr>
        <w:tc>
          <w:tcPr>
            <w:tcW w:w="13398" w:type="dxa"/>
            <w:tcBorders>
              <w:left w:val="single" w:sz="4" w:space="0" w:color="auto"/>
            </w:tcBorders>
          </w:tcPr>
          <w:p w14:paraId="13679AB8" w14:textId="77777777" w:rsidR="00872019" w:rsidRDefault="00872019" w:rsidP="005776AD">
            <w:pPr>
              <w:ind w:left="-13" w:firstLine="13"/>
              <w:rPr>
                <w:b/>
              </w:rPr>
            </w:pPr>
            <w:r>
              <w:rPr>
                <w:b/>
              </w:rPr>
              <w:lastRenderedPageBreak/>
              <w:t>Please provide one or more references from your LGBTQ Project team, network or other group tasked with LGBTQ inclusion.</w:t>
            </w:r>
          </w:p>
          <w:p w14:paraId="11C0F81F" w14:textId="77777777" w:rsidR="00872019" w:rsidRDefault="00872019" w:rsidP="005776AD">
            <w:pPr>
              <w:ind w:left="-13" w:firstLine="13"/>
              <w:rPr>
                <w:b/>
              </w:rPr>
            </w:pPr>
          </w:p>
          <w:p w14:paraId="724C1DE6" w14:textId="77777777" w:rsidR="00872019" w:rsidRDefault="00872019" w:rsidP="005776AD">
            <w:pPr>
              <w:ind w:left="-13" w:firstLine="13"/>
              <w:rPr>
                <w:b/>
              </w:rPr>
            </w:pPr>
          </w:p>
          <w:p w14:paraId="40B21EF2" w14:textId="32FB6B32" w:rsidR="00872019" w:rsidRPr="00A32A16" w:rsidRDefault="00872019" w:rsidP="005776AD">
            <w:pPr>
              <w:ind w:left="-13" w:firstLine="13"/>
              <w:rPr>
                <w:b/>
              </w:rPr>
            </w:pPr>
          </w:p>
        </w:tc>
      </w:tr>
      <w:tr w:rsidR="00D064BA" w:rsidRPr="00A827FA" w14:paraId="644DC306" w14:textId="77777777" w:rsidTr="00EA2560">
        <w:trPr>
          <w:gridAfter w:val="1"/>
          <w:wAfter w:w="555" w:type="dxa"/>
        </w:trPr>
        <w:tc>
          <w:tcPr>
            <w:tcW w:w="13398" w:type="dxa"/>
            <w:tcBorders>
              <w:left w:val="single" w:sz="4" w:space="0" w:color="auto"/>
            </w:tcBorders>
          </w:tcPr>
          <w:p w14:paraId="144E4A3D" w14:textId="77777777" w:rsidR="00D064BA" w:rsidRDefault="00D064BA" w:rsidP="005776AD">
            <w:pPr>
              <w:ind w:left="-13" w:firstLine="13"/>
              <w:rPr>
                <w:b/>
              </w:rPr>
            </w:pPr>
            <w:r w:rsidRPr="00A32A16">
              <w:rPr>
                <w:b/>
              </w:rPr>
              <w:t xml:space="preserve">Please provide one or more references from </w:t>
            </w:r>
            <w:r>
              <w:rPr>
                <w:b/>
              </w:rPr>
              <w:t>LGBTQ</w:t>
            </w:r>
            <w:r w:rsidRPr="00A32A16">
              <w:rPr>
                <w:b/>
              </w:rPr>
              <w:t xml:space="preserve"> employees within your organisation.</w:t>
            </w:r>
          </w:p>
          <w:p w14:paraId="1A82D390" w14:textId="7DBEC95D" w:rsidR="00D064BA" w:rsidRDefault="00D064BA" w:rsidP="005776AD">
            <w:pPr>
              <w:ind w:left="-13" w:firstLine="13"/>
              <w:rPr>
                <w:b/>
              </w:rPr>
            </w:pPr>
          </w:p>
          <w:p w14:paraId="1B3FEB2D" w14:textId="7E2DD085" w:rsidR="00872019" w:rsidRDefault="00872019" w:rsidP="005776AD">
            <w:pPr>
              <w:ind w:left="-13" w:firstLine="13"/>
              <w:rPr>
                <w:b/>
              </w:rPr>
            </w:pPr>
          </w:p>
          <w:p w14:paraId="3EA580D8" w14:textId="77777777" w:rsidR="00872019" w:rsidRDefault="00872019" w:rsidP="005776AD">
            <w:pPr>
              <w:ind w:left="-13" w:firstLine="13"/>
              <w:rPr>
                <w:b/>
              </w:rPr>
            </w:pPr>
          </w:p>
          <w:p w14:paraId="27FB0724" w14:textId="77777777" w:rsidR="00D064BA" w:rsidRPr="008F6CFC" w:rsidRDefault="00D064BA" w:rsidP="005776AD">
            <w:pPr>
              <w:rPr>
                <w:rFonts w:eastAsia="Calibri"/>
              </w:rPr>
            </w:pPr>
          </w:p>
        </w:tc>
      </w:tr>
      <w:tr w:rsidR="00D064BA" w:rsidRPr="00A827FA" w14:paraId="3DA26C2C" w14:textId="77777777" w:rsidTr="00EA2560">
        <w:trPr>
          <w:gridAfter w:val="1"/>
          <w:wAfter w:w="555" w:type="dxa"/>
        </w:trPr>
        <w:tc>
          <w:tcPr>
            <w:tcW w:w="13398" w:type="dxa"/>
            <w:tcBorders>
              <w:left w:val="single" w:sz="4" w:space="0" w:color="auto"/>
            </w:tcBorders>
          </w:tcPr>
          <w:p w14:paraId="21018772" w14:textId="77777777" w:rsidR="00D064BA" w:rsidRDefault="00D064BA" w:rsidP="005776AD">
            <w:pPr>
              <w:ind w:left="-13" w:firstLine="13"/>
              <w:rPr>
                <w:b/>
              </w:rPr>
            </w:pPr>
            <w:r w:rsidRPr="00A32A16">
              <w:rPr>
                <w:b/>
              </w:rPr>
              <w:t>Please provide one or more external references in support of this nomination.</w:t>
            </w:r>
          </w:p>
          <w:p w14:paraId="52B5F289" w14:textId="77777777" w:rsidR="00D064BA" w:rsidRDefault="00D064BA" w:rsidP="005776AD">
            <w:pPr>
              <w:ind w:left="-13" w:firstLine="13"/>
              <w:rPr>
                <w:b/>
              </w:rPr>
            </w:pPr>
          </w:p>
          <w:p w14:paraId="0CF4A6A8" w14:textId="77777777" w:rsidR="00D064BA" w:rsidRDefault="00D064BA" w:rsidP="005776AD">
            <w:pPr>
              <w:rPr>
                <w:rFonts w:eastAsia="Calibri"/>
              </w:rPr>
            </w:pPr>
          </w:p>
          <w:p w14:paraId="3A9090DE" w14:textId="77777777" w:rsidR="00872019" w:rsidRDefault="00872019" w:rsidP="005776AD">
            <w:pPr>
              <w:rPr>
                <w:rFonts w:eastAsia="Calibri"/>
              </w:rPr>
            </w:pPr>
          </w:p>
          <w:p w14:paraId="29264E9B" w14:textId="20AA266B" w:rsidR="00872019" w:rsidRPr="008F6CFC" w:rsidRDefault="00872019" w:rsidP="005776AD">
            <w:pPr>
              <w:rPr>
                <w:rFonts w:eastAsia="Calibri"/>
              </w:rPr>
            </w:pPr>
          </w:p>
        </w:tc>
      </w:tr>
    </w:tbl>
    <w:p w14:paraId="5B1DE77B" w14:textId="77777777" w:rsidR="00D064BA" w:rsidRDefault="00D064BA" w:rsidP="00CA19CC">
      <w:pPr>
        <w:ind w:left="720" w:hanging="720"/>
        <w:rPr>
          <w:b/>
          <w:smallCaps/>
          <w:sz w:val="36"/>
        </w:rPr>
      </w:pPr>
    </w:p>
    <w:p w14:paraId="1352B4E9" w14:textId="77777777" w:rsidR="00D064BA" w:rsidRDefault="00D064BA" w:rsidP="00CA19CC">
      <w:pPr>
        <w:ind w:left="720" w:hanging="720"/>
        <w:rPr>
          <w:b/>
          <w:smallCaps/>
          <w:sz w:val="36"/>
        </w:rPr>
      </w:pPr>
    </w:p>
    <w:p w14:paraId="2DE7302C" w14:textId="254641B0" w:rsidR="00CA19CC" w:rsidRPr="00AE7C26" w:rsidRDefault="00CA19CC" w:rsidP="00CA19CC">
      <w:pPr>
        <w:ind w:left="720" w:hanging="720"/>
        <w:rPr>
          <w:b/>
          <w:smallCaps/>
          <w:sz w:val="36"/>
        </w:rPr>
      </w:pPr>
      <w:r w:rsidRPr="00AE7C26">
        <w:rPr>
          <w:b/>
          <w:smallCaps/>
          <w:sz w:val="36"/>
        </w:rPr>
        <w:t>Additional Work</w:t>
      </w:r>
    </w:p>
    <w:tbl>
      <w:tblPr>
        <w:tblW w:w="1389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</w:tblGrid>
      <w:tr w:rsidR="00CA19CC" w:rsidRPr="00407CBB" w14:paraId="20775AB2" w14:textId="77777777" w:rsidTr="00D611FB"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2D27FA3" w14:textId="1A14DB69" w:rsidR="00CA19CC" w:rsidRPr="00D56D41" w:rsidRDefault="00CA19CC" w:rsidP="00CA19CC">
            <w:pPr>
              <w:ind w:left="720" w:hanging="720"/>
              <w:rPr>
                <w:rFonts w:eastAsia="Calibri"/>
                <w:b/>
                <w:color w:val="FFFFFF"/>
              </w:rPr>
            </w:pPr>
            <w:r w:rsidRPr="00D56D41">
              <w:rPr>
                <w:rFonts w:eastAsia="Calibri"/>
                <w:b/>
                <w:color w:val="FFFFFF"/>
              </w:rPr>
              <w:t xml:space="preserve">ADDITIONAL WORK </w:t>
            </w:r>
          </w:p>
        </w:tc>
      </w:tr>
      <w:tr w:rsidR="00CA19CC" w:rsidRPr="00407CBB" w14:paraId="06EB9931" w14:textId="77777777" w:rsidTr="00CA19CC">
        <w:tc>
          <w:tcPr>
            <w:tcW w:w="13892" w:type="dxa"/>
          </w:tcPr>
          <w:p w14:paraId="476BD825" w14:textId="71C84227" w:rsidR="00CA19CC" w:rsidRDefault="002020BE" w:rsidP="003D633A">
            <w:pPr>
              <w:rPr>
                <w:rFonts w:eastAsia="Calibri"/>
                <w:b/>
              </w:rPr>
            </w:pPr>
            <w:r w:rsidRPr="00036E5A">
              <w:rPr>
                <w:rFonts w:eastAsia="Calibri"/>
                <w:b/>
              </w:rPr>
              <w:t>Please identify any additional information, not covered previously that you would like to include in support of this nomination.</w:t>
            </w:r>
          </w:p>
          <w:p w14:paraId="2A9EB90C" w14:textId="262DC3F9" w:rsidR="00036E5A" w:rsidRDefault="00036E5A" w:rsidP="003D633A">
            <w:pPr>
              <w:rPr>
                <w:rFonts w:eastAsia="Calibri"/>
                <w:b/>
              </w:rPr>
            </w:pPr>
          </w:p>
          <w:sdt>
            <w:sdtPr>
              <w:rPr>
                <w:rFonts w:eastAsia="Calibri"/>
                <w:b/>
              </w:rPr>
              <w:id w:val="2182460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44C3ED4A" w14:textId="738FE247" w:rsidR="00036E5A" w:rsidRPr="00036E5A" w:rsidRDefault="00036E5A" w:rsidP="003D633A">
                <w:pPr>
                  <w:rPr>
                    <w:rFonts w:eastAsia="Calibri"/>
                    <w:b/>
                  </w:rPr>
                </w:pP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  <w:r w:rsidR="00FF682B">
                  <w:rPr>
                    <w:rFonts w:eastAsia="Calibri"/>
                    <w:b/>
                  </w:rPr>
                  <w:br/>
                </w:r>
                <w:r>
                  <w:rPr>
                    <w:rFonts w:eastAsia="Calibri"/>
                    <w:b/>
                  </w:rPr>
                  <w:br/>
                </w:r>
              </w:p>
            </w:sdtContent>
          </w:sdt>
          <w:p w14:paraId="0F4FE407" w14:textId="77777777" w:rsidR="00CA19CC" w:rsidRPr="005C780E" w:rsidRDefault="00CA19CC" w:rsidP="003D633A">
            <w:pPr>
              <w:rPr>
                <w:rFonts w:eastAsia="Calibri"/>
                <w:i/>
              </w:rPr>
            </w:pPr>
          </w:p>
        </w:tc>
      </w:tr>
    </w:tbl>
    <w:p w14:paraId="72C90041" w14:textId="2472251A" w:rsidR="00CA19CC" w:rsidRDefault="00CA19CC" w:rsidP="00CA19CC"/>
    <w:p w14:paraId="492A5DE3" w14:textId="5B8A2D0C" w:rsidR="00FD0010" w:rsidRDefault="00CB369E" w:rsidP="00CB369E">
      <w:pPr>
        <w:rPr>
          <w:b/>
          <w:smallCaps/>
          <w:sz w:val="36"/>
        </w:rPr>
      </w:pPr>
      <w:r>
        <w:rPr>
          <w:b/>
          <w:smallCaps/>
          <w:sz w:val="36"/>
        </w:rPr>
        <w:t>Nominee Photo</w:t>
      </w:r>
    </w:p>
    <w:tbl>
      <w:tblPr>
        <w:tblW w:w="1389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</w:tblGrid>
      <w:tr w:rsidR="00FD0010" w:rsidRPr="00407CBB" w14:paraId="16A30D8C" w14:textId="77777777" w:rsidTr="00D611FB"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796E46E7" w14:textId="125AFE6A" w:rsidR="00FD0010" w:rsidRPr="00D56D41" w:rsidRDefault="00FD0010" w:rsidP="00513036">
            <w:pPr>
              <w:ind w:left="720" w:hanging="720"/>
              <w:rPr>
                <w:rFonts w:eastAsia="Calibri"/>
                <w:b/>
                <w:color w:val="FFFFFF"/>
              </w:rPr>
            </w:pPr>
            <w:r>
              <w:rPr>
                <w:rFonts w:eastAsia="Calibri"/>
                <w:b/>
                <w:color w:val="FFFFFF"/>
              </w:rPr>
              <w:t xml:space="preserve">Please attach </w:t>
            </w:r>
            <w:r w:rsidR="00CB369E">
              <w:rPr>
                <w:rFonts w:eastAsia="Calibri"/>
                <w:b/>
                <w:color w:val="FFFFFF"/>
              </w:rPr>
              <w:t>a photograph of the nominee</w:t>
            </w:r>
            <w:r w:rsidR="002E41AA">
              <w:rPr>
                <w:rFonts w:eastAsia="Calibri"/>
                <w:b/>
                <w:color w:val="FFFFFF"/>
              </w:rPr>
              <w:t>.</w:t>
            </w:r>
          </w:p>
        </w:tc>
      </w:tr>
      <w:tr w:rsidR="00FD0010" w:rsidRPr="00407CBB" w14:paraId="181F97AB" w14:textId="77777777" w:rsidTr="00513036">
        <w:tc>
          <w:tcPr>
            <w:tcW w:w="13892" w:type="dxa"/>
          </w:tcPr>
          <w:p w14:paraId="5B2A71B1" w14:textId="5862E48D" w:rsidR="00CB369E" w:rsidRPr="00C81EE7" w:rsidRDefault="002B6B68" w:rsidP="00CB369E">
            <w:r w:rsidRPr="002B6B68">
              <w:rPr>
                <w:rFonts w:eastAsia="Calibri"/>
                <w:bCs/>
              </w:rPr>
              <w:t xml:space="preserve"> </w:t>
            </w:r>
            <w:r w:rsidR="00CB369E" w:rsidRPr="00C81EE7">
              <w:t xml:space="preserve">Please include a </w:t>
            </w:r>
            <w:r w:rsidR="00CB369E" w:rsidRPr="00C81EE7">
              <w:rPr>
                <w:b/>
                <w:bCs/>
              </w:rPr>
              <w:t>hig</w:t>
            </w:r>
            <w:r w:rsidR="004502DA">
              <w:rPr>
                <w:b/>
                <w:bCs/>
              </w:rPr>
              <w:t>h-</w:t>
            </w:r>
            <w:r w:rsidR="00CB369E" w:rsidRPr="00C81EE7">
              <w:rPr>
                <w:b/>
                <w:bCs/>
              </w:rPr>
              <w:t xml:space="preserve"> resolution </w:t>
            </w:r>
            <w:r w:rsidR="00CB369E" w:rsidRPr="00C81EE7">
              <w:rPr>
                <w:b/>
                <w:bCs/>
                <w:i/>
                <w:iCs/>
              </w:rPr>
              <w:t xml:space="preserve">landscape </w:t>
            </w:r>
            <w:r w:rsidR="00CB369E" w:rsidRPr="00C81EE7">
              <w:rPr>
                <w:b/>
                <w:bCs/>
              </w:rPr>
              <w:t>photo</w:t>
            </w:r>
            <w:r w:rsidR="00CB369E" w:rsidRPr="00C81EE7">
              <w:t xml:space="preserve"> of your nominee. You may attach this or provide it below.</w:t>
            </w:r>
          </w:p>
          <w:p w14:paraId="353A496D" w14:textId="065873BD" w:rsidR="00FD0010" w:rsidRPr="005C780E" w:rsidRDefault="00FD0010" w:rsidP="00513036">
            <w:pPr>
              <w:rPr>
                <w:rFonts w:eastAsia="Calibri"/>
                <w:i/>
              </w:rPr>
            </w:pPr>
          </w:p>
        </w:tc>
      </w:tr>
    </w:tbl>
    <w:p w14:paraId="2D36B7F1" w14:textId="77777777" w:rsidR="00CA19CC" w:rsidRDefault="00CA19CC" w:rsidP="00EA2560">
      <w:pPr>
        <w:rPr>
          <w:b/>
          <w:smallCaps/>
          <w:sz w:val="36"/>
        </w:rPr>
      </w:pPr>
    </w:p>
    <w:sectPr w:rsidR="00CA19CC" w:rsidSect="002E41AA">
      <w:headerReference w:type="default" r:id="rId10"/>
      <w:footerReference w:type="default" r:id="rId11"/>
      <w:pgSz w:w="16838" w:h="11906" w:orient="landscape"/>
      <w:pgMar w:top="1702" w:right="1440" w:bottom="851" w:left="1440" w:header="708" w:footer="3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44593" w14:textId="77777777" w:rsidR="00B03B9D" w:rsidRDefault="00B03B9D" w:rsidP="00CA19CC">
      <w:r>
        <w:separator/>
      </w:r>
    </w:p>
  </w:endnote>
  <w:endnote w:type="continuationSeparator" w:id="0">
    <w:p w14:paraId="102937EB" w14:textId="77777777" w:rsidR="00B03B9D" w:rsidRDefault="00B03B9D" w:rsidP="00CA1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FFFFFF" w:themeColor="background1"/>
      </w:rPr>
      <w:id w:val="-414937113"/>
      <w:docPartObj>
        <w:docPartGallery w:val="Page Numbers (Bottom of Page)"/>
        <w:docPartUnique/>
      </w:docPartObj>
    </w:sdtPr>
    <w:sdtEndPr/>
    <w:sdtContent>
      <w:sdt>
        <w:sdtPr>
          <w:rPr>
            <w:color w:val="FFFFFF" w:themeColor="background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FEB5B5" w14:textId="6EE3BBDD" w:rsidR="00CA19CC" w:rsidRPr="00CA19CC" w:rsidRDefault="00CA19CC" w:rsidP="00CA19CC">
            <w:pPr>
              <w:pStyle w:val="Footer"/>
              <w:shd w:val="clear" w:color="auto" w:fill="F26322"/>
              <w:jc w:val="righ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2022 LGBTQ </w:t>
            </w:r>
            <w:r w:rsidR="00CB369E">
              <w:rPr>
                <w:color w:val="FFFFFF" w:themeColor="background1"/>
              </w:rPr>
              <w:t>Out Role Model</w:t>
            </w:r>
            <w:r>
              <w:rPr>
                <w:color w:val="FFFFFF" w:themeColor="background1"/>
              </w:rPr>
              <w:t xml:space="preserve"> Award Nomination</w:t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 w:rsidRPr="00CA19CC">
              <w:rPr>
                <w:color w:val="FFFFFF" w:themeColor="background1"/>
              </w:rPr>
              <w:t xml:space="preserve">Page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PAGE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  <w:r w:rsidRPr="00CA19CC">
              <w:rPr>
                <w:color w:val="FFFFFF" w:themeColor="background1"/>
              </w:rPr>
              <w:t xml:space="preserve"> of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NUMPAGES 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</w:p>
        </w:sdtContent>
      </w:sdt>
    </w:sdtContent>
  </w:sdt>
  <w:p w14:paraId="543A483C" w14:textId="77777777" w:rsidR="00CA19CC" w:rsidRDefault="00CA1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C3707D" w14:textId="77777777" w:rsidR="00B03B9D" w:rsidRDefault="00B03B9D" w:rsidP="00CA19CC">
      <w:r>
        <w:separator/>
      </w:r>
    </w:p>
  </w:footnote>
  <w:footnote w:type="continuationSeparator" w:id="0">
    <w:p w14:paraId="214142EC" w14:textId="77777777" w:rsidR="00B03B9D" w:rsidRDefault="00B03B9D" w:rsidP="00CA1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0ED0D" w14:textId="41748568" w:rsidR="00CA19CC" w:rsidRPr="00CA19CC" w:rsidRDefault="00CA19CC" w:rsidP="00CA19CC">
    <w:pPr>
      <w:shd w:val="clear" w:color="auto" w:fill="F26322"/>
      <w:jc w:val="right"/>
      <w:rPr>
        <w:b/>
        <w:bCs/>
        <w:color w:val="FFFFFF" w:themeColor="background1"/>
        <w:sz w:val="56"/>
        <w:szCs w:val="56"/>
      </w:rPr>
    </w:pPr>
    <w:r w:rsidRPr="00CA19CC">
      <w:rPr>
        <w:b/>
        <w:bCs/>
        <w:color w:val="FFFFFF" w:themeColor="background1"/>
        <w:sz w:val="56"/>
        <w:szCs w:val="56"/>
      </w:rPr>
      <w:t>2022 LGBTQ</w:t>
    </w:r>
    <w:r w:rsidR="00387E9F">
      <w:rPr>
        <w:b/>
        <w:bCs/>
        <w:color w:val="FFFFFF" w:themeColor="background1"/>
        <w:sz w:val="56"/>
        <w:szCs w:val="56"/>
      </w:rPr>
      <w:t xml:space="preserve"> OUT ROLE MODEL </w:t>
    </w:r>
    <w:r w:rsidRPr="00CA19CC">
      <w:rPr>
        <w:b/>
        <w:bCs/>
        <w:color w:val="FFFFFF" w:themeColor="background1"/>
        <w:sz w:val="56"/>
        <w:szCs w:val="56"/>
      </w:rPr>
      <w:t>AWARD NOMINATION</w:t>
    </w:r>
  </w:p>
  <w:p w14:paraId="39E1180A" w14:textId="77777777" w:rsidR="00CA19CC" w:rsidRDefault="00CA1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067C8"/>
    <w:multiLevelType w:val="hybridMultilevel"/>
    <w:tmpl w:val="760881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CE6FC4"/>
    <w:multiLevelType w:val="hybridMultilevel"/>
    <w:tmpl w:val="DDA45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3165A5"/>
    <w:multiLevelType w:val="hybridMultilevel"/>
    <w:tmpl w:val="66EA85E2"/>
    <w:lvl w:ilvl="0" w:tplc="B44E9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748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ACB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4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83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C6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D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581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21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1C45E2E"/>
    <w:multiLevelType w:val="hybridMultilevel"/>
    <w:tmpl w:val="605038C4"/>
    <w:lvl w:ilvl="0" w:tplc="3CAAC7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181B61"/>
    <w:multiLevelType w:val="hybridMultilevel"/>
    <w:tmpl w:val="1C42511C"/>
    <w:lvl w:ilvl="0" w:tplc="6DB2BAF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77CE6E28"/>
    <w:multiLevelType w:val="hybridMultilevel"/>
    <w:tmpl w:val="1CA41B7E"/>
    <w:lvl w:ilvl="0" w:tplc="0450C49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4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AyNbY0MTA3MbZU0lEKTi0uzszPAykwqQUAkaF1miwAAAA="/>
  </w:docVars>
  <w:rsids>
    <w:rsidRoot w:val="0039372D"/>
    <w:rsid w:val="00010314"/>
    <w:rsid w:val="00033A3D"/>
    <w:rsid w:val="00036E5A"/>
    <w:rsid w:val="0004429C"/>
    <w:rsid w:val="000460AF"/>
    <w:rsid w:val="00061E5E"/>
    <w:rsid w:val="00084E3E"/>
    <w:rsid w:val="000A4764"/>
    <w:rsid w:val="001129F3"/>
    <w:rsid w:val="00122746"/>
    <w:rsid w:val="00153624"/>
    <w:rsid w:val="0015509E"/>
    <w:rsid w:val="001B17EA"/>
    <w:rsid w:val="001E26DA"/>
    <w:rsid w:val="002020BE"/>
    <w:rsid w:val="00251A68"/>
    <w:rsid w:val="00274584"/>
    <w:rsid w:val="002B2713"/>
    <w:rsid w:val="002B6B68"/>
    <w:rsid w:val="002C34B4"/>
    <w:rsid w:val="002D6CCD"/>
    <w:rsid w:val="002E41AA"/>
    <w:rsid w:val="002E4460"/>
    <w:rsid w:val="002F23AF"/>
    <w:rsid w:val="00350B5F"/>
    <w:rsid w:val="00387012"/>
    <w:rsid w:val="00387E9F"/>
    <w:rsid w:val="0039372D"/>
    <w:rsid w:val="003E2623"/>
    <w:rsid w:val="00414C63"/>
    <w:rsid w:val="0041747D"/>
    <w:rsid w:val="00420CD3"/>
    <w:rsid w:val="004502DA"/>
    <w:rsid w:val="00462BA9"/>
    <w:rsid w:val="00474488"/>
    <w:rsid w:val="00475146"/>
    <w:rsid w:val="0048601C"/>
    <w:rsid w:val="004A5681"/>
    <w:rsid w:val="004B04FB"/>
    <w:rsid w:val="004C581B"/>
    <w:rsid w:val="004D42A8"/>
    <w:rsid w:val="004E4B64"/>
    <w:rsid w:val="004F79CE"/>
    <w:rsid w:val="00521163"/>
    <w:rsid w:val="005873BF"/>
    <w:rsid w:val="00592A59"/>
    <w:rsid w:val="005B2C2C"/>
    <w:rsid w:val="005F1BBD"/>
    <w:rsid w:val="006278CE"/>
    <w:rsid w:val="00671BCB"/>
    <w:rsid w:val="0068468D"/>
    <w:rsid w:val="006D3607"/>
    <w:rsid w:val="0073438E"/>
    <w:rsid w:val="007A6C16"/>
    <w:rsid w:val="007E70D2"/>
    <w:rsid w:val="008001A3"/>
    <w:rsid w:val="00872019"/>
    <w:rsid w:val="00896028"/>
    <w:rsid w:val="008A54E8"/>
    <w:rsid w:val="008E0FE0"/>
    <w:rsid w:val="008E5CEB"/>
    <w:rsid w:val="008F02CA"/>
    <w:rsid w:val="008F3F6F"/>
    <w:rsid w:val="00950ED2"/>
    <w:rsid w:val="00975352"/>
    <w:rsid w:val="00A13480"/>
    <w:rsid w:val="00A13754"/>
    <w:rsid w:val="00A5714C"/>
    <w:rsid w:val="00A62C6E"/>
    <w:rsid w:val="00AB400B"/>
    <w:rsid w:val="00AC38A2"/>
    <w:rsid w:val="00AD4F95"/>
    <w:rsid w:val="00B03B9D"/>
    <w:rsid w:val="00B50F5C"/>
    <w:rsid w:val="00B51D11"/>
    <w:rsid w:val="00B52AA6"/>
    <w:rsid w:val="00B743E5"/>
    <w:rsid w:val="00B9331B"/>
    <w:rsid w:val="00BA1114"/>
    <w:rsid w:val="00BF7D92"/>
    <w:rsid w:val="00C4593B"/>
    <w:rsid w:val="00C660D5"/>
    <w:rsid w:val="00C84A84"/>
    <w:rsid w:val="00CA19CC"/>
    <w:rsid w:val="00CB369E"/>
    <w:rsid w:val="00D0201E"/>
    <w:rsid w:val="00D064BA"/>
    <w:rsid w:val="00D43FC9"/>
    <w:rsid w:val="00D45274"/>
    <w:rsid w:val="00D611FB"/>
    <w:rsid w:val="00DA79B7"/>
    <w:rsid w:val="00DD31EE"/>
    <w:rsid w:val="00E70ECD"/>
    <w:rsid w:val="00E71D9F"/>
    <w:rsid w:val="00EA2560"/>
    <w:rsid w:val="00EE4783"/>
    <w:rsid w:val="00EE6A1E"/>
    <w:rsid w:val="00F13874"/>
    <w:rsid w:val="00F2288D"/>
    <w:rsid w:val="00F37204"/>
    <w:rsid w:val="00F83EAB"/>
    <w:rsid w:val="00FB15AC"/>
    <w:rsid w:val="00FB1A0C"/>
    <w:rsid w:val="00FB7784"/>
    <w:rsid w:val="00FD0010"/>
    <w:rsid w:val="00FD2E53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13B6FA"/>
  <w15:chartTrackingRefBased/>
  <w15:docId w15:val="{9B38FC28-FE32-438C-BD30-848A5EB2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7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  <w:style w:type="paragraph" w:styleId="Heading2">
    <w:name w:val="heading 2"/>
    <w:basedOn w:val="Normal"/>
    <w:next w:val="Normal"/>
    <w:link w:val="Heading2Char"/>
    <w:uiPriority w:val="9"/>
    <w:qFormat/>
    <w:rsid w:val="00F83EAB"/>
    <w:pPr>
      <w:keepNext/>
      <w:keepLines/>
      <w:spacing w:before="200"/>
      <w:outlineLvl w:val="1"/>
    </w:pPr>
    <w:rPr>
      <w:rFonts w:eastAsia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qFormat/>
    <w:rsid w:val="0039372D"/>
    <w:rPr>
      <w:b/>
      <w:b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39372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83EAB"/>
    <w:rPr>
      <w:rFonts w:ascii="Calibri" w:eastAsia="Times New Roman" w:hAnsi="Calibri" w:cs="Times New Roman"/>
      <w:b/>
      <w:bCs/>
      <w:color w:val="4F81BD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character" w:styleId="Hyperlink">
    <w:name w:val="Hyperlink"/>
    <w:uiPriority w:val="99"/>
    <w:unhideWhenUsed/>
    <w:rsid w:val="008F02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E44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WEI@prideinhealth.com.au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emsen-hough@acon.org.au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B374-4098-4ACC-91E5-981C080308E6}"/>
      </w:docPartPr>
      <w:docPartBody>
        <w:p w:rsidR="00E40CAB" w:rsidRDefault="00D369DE"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E8813B0B94C59A8D50F848BD66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BF46D-F429-47F0-8DA6-9C4EE70418C5}"/>
      </w:docPartPr>
      <w:docPartBody>
        <w:p w:rsidR="00E40CAB" w:rsidRDefault="00D369DE" w:rsidP="00D369DE">
          <w:pPr>
            <w:pStyle w:val="DDFE8813B0B94C59A8D50F848BD6681E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794AE4156F4BB7B87F49EF5D43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D4B95-E439-4BD4-B673-A96B00AEE192}"/>
      </w:docPartPr>
      <w:docPartBody>
        <w:p w:rsidR="00E40CAB" w:rsidRDefault="00D369DE" w:rsidP="00D369DE">
          <w:pPr>
            <w:pStyle w:val="60794AE4156F4BB7B87F49EF5D4371A0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A0CEF9FA545E68C56B9A865BDB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C06F7-4766-4980-9FC4-FF27ED0FA9EB}"/>
      </w:docPartPr>
      <w:docPartBody>
        <w:p w:rsidR="00E40CAB" w:rsidRDefault="00D369DE" w:rsidP="00D369DE">
          <w:pPr>
            <w:pStyle w:val="B32A0CEF9FA545E68C56B9A865BDBC5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5386B16E764E5A95099BED3D58D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CA178-3ABC-45CE-BB0F-ACEADBF53DB4}"/>
      </w:docPartPr>
      <w:docPartBody>
        <w:p w:rsidR="00E40CAB" w:rsidRDefault="00D369DE" w:rsidP="00D369DE">
          <w:pPr>
            <w:pStyle w:val="795386B16E764E5A95099BED3D58DC9B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9DE"/>
    <w:rsid w:val="00523D95"/>
    <w:rsid w:val="008757A9"/>
    <w:rsid w:val="00B440C1"/>
    <w:rsid w:val="00D369DE"/>
    <w:rsid w:val="00E40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0CAB"/>
    <w:rPr>
      <w:color w:val="808080"/>
    </w:rPr>
  </w:style>
  <w:style w:type="paragraph" w:customStyle="1" w:styleId="DDFE8813B0B94C59A8D50F848BD6681E1">
    <w:name w:val="DDFE8813B0B94C59A8D50F848BD6681E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60794AE4156F4BB7B87F49EF5D4371A0">
    <w:name w:val="60794AE4156F4BB7B87F49EF5D4371A0"/>
    <w:rsid w:val="00D369DE"/>
  </w:style>
  <w:style w:type="paragraph" w:customStyle="1" w:styleId="B32A0CEF9FA545E68C56B9A865BDBC53">
    <w:name w:val="B32A0CEF9FA545E68C56B9A865BDBC53"/>
    <w:rsid w:val="00D369DE"/>
  </w:style>
  <w:style w:type="paragraph" w:customStyle="1" w:styleId="795386B16E764E5A95099BED3D58DC9B">
    <w:name w:val="795386B16E764E5A95099BED3D58DC9B"/>
    <w:rsid w:val="00D369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2A8C3A-1EA7-4B8C-8955-C7057AEF6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5</Words>
  <Characters>3910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Claire Allen</cp:lastModifiedBy>
  <cp:revision>2</cp:revision>
  <dcterms:created xsi:type="dcterms:W3CDTF">2021-09-01T03:42:00Z</dcterms:created>
  <dcterms:modified xsi:type="dcterms:W3CDTF">2021-09-01T03:42:00Z</dcterms:modified>
</cp:coreProperties>
</file>